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1EFF" w:rsidRDefault="00331EFF" w:rsidP="00E91D27">
      <w:pPr>
        <w:pStyle w:val="Heading1"/>
        <w:spacing w:before="0"/>
        <w:jc w:val="center"/>
        <w:rPr>
          <w:color w:val="auto"/>
        </w:rPr>
      </w:pPr>
      <w:bookmarkStart w:id="0" w:name="_GoBack"/>
      <w:bookmarkEnd w:id="0"/>
      <w:r w:rsidRPr="00331EFF">
        <w:rPr>
          <w:color w:val="auto"/>
        </w:rPr>
        <w:t>Research Grant</w:t>
      </w:r>
      <w:r w:rsidR="00BD360D">
        <w:rPr>
          <w:color w:val="auto"/>
        </w:rPr>
        <w:t xml:space="preserve"> Application</w:t>
      </w:r>
    </w:p>
    <w:p w:rsidR="00331EFF" w:rsidRPr="007F729D" w:rsidRDefault="00EB66DB" w:rsidP="00331EFF">
      <w:pPr>
        <w:rPr>
          <w:b/>
          <w:sz w:val="24"/>
          <w:szCs w:val="24"/>
        </w:rPr>
      </w:pPr>
      <w:r>
        <w:rPr>
          <w:b/>
          <w:sz w:val="24"/>
          <w:szCs w:val="24"/>
        </w:rPr>
        <w:t>PURPOSE</w:t>
      </w:r>
    </w:p>
    <w:p w:rsidR="005774A9" w:rsidRPr="002143A8" w:rsidRDefault="00331EFF" w:rsidP="00331EFF">
      <w:pPr>
        <w:rPr>
          <w:sz w:val="24"/>
          <w:szCs w:val="24"/>
        </w:rPr>
      </w:pPr>
      <w:r w:rsidRPr="002143A8">
        <w:rPr>
          <w:sz w:val="24"/>
          <w:szCs w:val="24"/>
        </w:rPr>
        <w:t xml:space="preserve">The Brandon University Faculty of Health Studies Research Grant provides funding </w:t>
      </w:r>
      <w:r w:rsidR="007F729D" w:rsidRPr="002143A8">
        <w:rPr>
          <w:sz w:val="24"/>
          <w:szCs w:val="24"/>
        </w:rPr>
        <w:t>for</w:t>
      </w:r>
      <w:r w:rsidR="005774A9" w:rsidRPr="002143A8">
        <w:rPr>
          <w:sz w:val="24"/>
          <w:szCs w:val="24"/>
        </w:rPr>
        <w:t>:</w:t>
      </w:r>
    </w:p>
    <w:p w:rsidR="00617809" w:rsidRDefault="008836AA" w:rsidP="005774A9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r w:rsidR="00617809">
        <w:rPr>
          <w:sz w:val="24"/>
          <w:szCs w:val="24"/>
        </w:rPr>
        <w:t>small research project,</w:t>
      </w:r>
    </w:p>
    <w:p w:rsidR="005774A9" w:rsidRPr="002143A8" w:rsidRDefault="007F729D" w:rsidP="005774A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143A8">
        <w:rPr>
          <w:sz w:val="24"/>
          <w:szCs w:val="24"/>
        </w:rPr>
        <w:t>start-up</w:t>
      </w:r>
      <w:r w:rsidR="007C1870" w:rsidRPr="002143A8">
        <w:rPr>
          <w:sz w:val="24"/>
          <w:szCs w:val="24"/>
        </w:rPr>
        <w:t xml:space="preserve"> (funding to assist with the development of a proposal for a larger funding agency -e.g. literature search, methodology consultation</w:t>
      </w:r>
      <w:r w:rsidR="00617809">
        <w:rPr>
          <w:sz w:val="24"/>
          <w:szCs w:val="24"/>
        </w:rPr>
        <w:t>, a pilot project</w:t>
      </w:r>
      <w:r w:rsidR="007C1870" w:rsidRPr="002143A8">
        <w:rPr>
          <w:sz w:val="24"/>
          <w:szCs w:val="24"/>
        </w:rPr>
        <w:t>)</w:t>
      </w:r>
      <w:r w:rsidR="00331EFF" w:rsidRPr="002143A8">
        <w:rPr>
          <w:sz w:val="24"/>
          <w:szCs w:val="24"/>
        </w:rPr>
        <w:t xml:space="preserve">, </w:t>
      </w:r>
    </w:p>
    <w:p w:rsidR="005774A9" w:rsidRPr="002143A8" w:rsidRDefault="007C1870" w:rsidP="005774A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143A8">
        <w:rPr>
          <w:sz w:val="24"/>
          <w:szCs w:val="24"/>
        </w:rPr>
        <w:t>ongoing (project with funding agreements in place but there is a shortfall – this funding would be used to complete the project)</w:t>
      </w:r>
      <w:r w:rsidR="00CD5B4A" w:rsidRPr="002143A8">
        <w:rPr>
          <w:sz w:val="24"/>
          <w:szCs w:val="24"/>
        </w:rPr>
        <w:t>,</w:t>
      </w:r>
      <w:r w:rsidR="00331EFF" w:rsidRPr="002143A8">
        <w:rPr>
          <w:sz w:val="24"/>
          <w:szCs w:val="24"/>
        </w:rPr>
        <w:t xml:space="preserve"> </w:t>
      </w:r>
    </w:p>
    <w:p w:rsidR="005774A9" w:rsidRPr="002143A8" w:rsidRDefault="00331EFF" w:rsidP="005774A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143A8">
        <w:rPr>
          <w:sz w:val="24"/>
          <w:szCs w:val="24"/>
        </w:rPr>
        <w:t xml:space="preserve">or </w:t>
      </w:r>
      <w:r w:rsidR="007C1870" w:rsidRPr="002143A8">
        <w:rPr>
          <w:sz w:val="24"/>
          <w:szCs w:val="24"/>
        </w:rPr>
        <w:t>bridge</w:t>
      </w:r>
      <w:r w:rsidR="007F729D" w:rsidRPr="002143A8">
        <w:rPr>
          <w:sz w:val="24"/>
          <w:szCs w:val="24"/>
        </w:rPr>
        <w:t xml:space="preserve"> funding </w:t>
      </w:r>
      <w:r w:rsidR="007C1870" w:rsidRPr="002143A8">
        <w:rPr>
          <w:sz w:val="24"/>
          <w:szCs w:val="24"/>
        </w:rPr>
        <w:t>(to sustain a project until the receipt of a grant)</w:t>
      </w:r>
      <w:r w:rsidR="00F33D85">
        <w:rPr>
          <w:sz w:val="24"/>
          <w:szCs w:val="24"/>
        </w:rPr>
        <w:t>.</w:t>
      </w:r>
      <w:r w:rsidR="007C1870" w:rsidRPr="002143A8">
        <w:rPr>
          <w:sz w:val="24"/>
          <w:szCs w:val="24"/>
        </w:rPr>
        <w:t xml:space="preserve"> </w:t>
      </w:r>
    </w:p>
    <w:p w:rsidR="00331EFF" w:rsidRPr="005774A9" w:rsidRDefault="002143A8" w:rsidP="005774A9">
      <w:pPr>
        <w:rPr>
          <w:sz w:val="24"/>
          <w:szCs w:val="24"/>
        </w:rPr>
      </w:pPr>
      <w:r w:rsidRPr="002143A8">
        <w:rPr>
          <w:sz w:val="24"/>
          <w:szCs w:val="24"/>
        </w:rPr>
        <w:t xml:space="preserve">The main purpose is </w:t>
      </w:r>
      <w:r w:rsidR="007F729D" w:rsidRPr="002143A8">
        <w:rPr>
          <w:sz w:val="24"/>
          <w:szCs w:val="24"/>
        </w:rPr>
        <w:t xml:space="preserve">to </w:t>
      </w:r>
      <w:r w:rsidR="00331EFF" w:rsidRPr="002143A8">
        <w:rPr>
          <w:sz w:val="24"/>
          <w:szCs w:val="24"/>
        </w:rPr>
        <w:t xml:space="preserve">support </w:t>
      </w:r>
      <w:r w:rsidR="007F729D" w:rsidRPr="002143A8">
        <w:rPr>
          <w:sz w:val="24"/>
          <w:szCs w:val="24"/>
        </w:rPr>
        <w:t xml:space="preserve">new or ongoing research being completed by </w:t>
      </w:r>
      <w:r w:rsidR="00CD5B4A" w:rsidRPr="002143A8">
        <w:rPr>
          <w:sz w:val="24"/>
          <w:szCs w:val="24"/>
        </w:rPr>
        <w:t>f</w:t>
      </w:r>
      <w:r w:rsidR="007F729D" w:rsidRPr="002143A8">
        <w:rPr>
          <w:sz w:val="24"/>
          <w:szCs w:val="24"/>
        </w:rPr>
        <w:t>aculty</w:t>
      </w:r>
      <w:r w:rsidR="00E43BE2" w:rsidRPr="002143A8">
        <w:rPr>
          <w:sz w:val="24"/>
          <w:szCs w:val="24"/>
        </w:rPr>
        <w:t xml:space="preserve"> members</w:t>
      </w:r>
      <w:r w:rsidR="007F729D" w:rsidRPr="002143A8">
        <w:rPr>
          <w:sz w:val="24"/>
          <w:szCs w:val="24"/>
        </w:rPr>
        <w:t xml:space="preserve"> </w:t>
      </w:r>
      <w:r w:rsidR="00E43BE2" w:rsidRPr="002143A8">
        <w:rPr>
          <w:sz w:val="24"/>
          <w:szCs w:val="24"/>
        </w:rPr>
        <w:t>in</w:t>
      </w:r>
      <w:r w:rsidR="007F729D" w:rsidRPr="002143A8">
        <w:rPr>
          <w:sz w:val="24"/>
          <w:szCs w:val="24"/>
        </w:rPr>
        <w:t xml:space="preserve"> Health Studies.</w:t>
      </w:r>
    </w:p>
    <w:p w:rsidR="007F729D" w:rsidRDefault="00EB66DB" w:rsidP="007F729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LIGIBILITY CRITERIA</w:t>
      </w:r>
    </w:p>
    <w:p w:rsidR="001173C3" w:rsidRPr="00D42D63" w:rsidRDefault="00E43BE2" w:rsidP="007F729D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7F729D" w:rsidRPr="00D42D63">
        <w:rPr>
          <w:sz w:val="24"/>
          <w:szCs w:val="24"/>
        </w:rPr>
        <w:t xml:space="preserve">Principal Investigator must be a </w:t>
      </w:r>
      <w:r w:rsidR="00CD5B4A">
        <w:rPr>
          <w:sz w:val="24"/>
          <w:szCs w:val="24"/>
        </w:rPr>
        <w:t xml:space="preserve">tenured or tenure track </w:t>
      </w:r>
      <w:r w:rsidR="007F729D" w:rsidRPr="00D42D63">
        <w:rPr>
          <w:sz w:val="24"/>
          <w:szCs w:val="24"/>
        </w:rPr>
        <w:t>faculty member of the Faculty of Health Studies.</w:t>
      </w:r>
      <w:r w:rsidR="002143A8">
        <w:rPr>
          <w:sz w:val="24"/>
          <w:szCs w:val="24"/>
        </w:rPr>
        <w:t xml:space="preserve"> </w:t>
      </w:r>
      <w:r w:rsidR="008836AA">
        <w:rPr>
          <w:sz w:val="24"/>
          <w:szCs w:val="24"/>
        </w:rPr>
        <w:t xml:space="preserve"> </w:t>
      </w:r>
      <w:r w:rsidR="001173C3" w:rsidRPr="002143A8">
        <w:rPr>
          <w:sz w:val="24"/>
          <w:szCs w:val="24"/>
        </w:rPr>
        <w:t>Graduate studies research will be ineligible for funding.</w:t>
      </w:r>
    </w:p>
    <w:p w:rsidR="00EB66DB" w:rsidRDefault="00EB66DB" w:rsidP="007F729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UNDING AVAILABLE</w:t>
      </w:r>
    </w:p>
    <w:p w:rsidR="00EB66DB" w:rsidRDefault="00EB66DB" w:rsidP="007F729D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The total amount of funding available</w:t>
      </w:r>
      <w:r w:rsidR="00CD5B4A">
        <w:rPr>
          <w:bCs/>
          <w:sz w:val="24"/>
          <w:szCs w:val="24"/>
        </w:rPr>
        <w:t xml:space="preserve"> annually</w:t>
      </w:r>
      <w:r>
        <w:rPr>
          <w:bCs/>
          <w:sz w:val="24"/>
          <w:szCs w:val="24"/>
        </w:rPr>
        <w:t xml:space="preserve"> is $10,000.</w:t>
      </w:r>
      <w:r w:rsidR="008836AA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 Individual grants will not exceed $2,500. </w:t>
      </w:r>
      <w:r w:rsidR="008836AA">
        <w:rPr>
          <w:bCs/>
          <w:sz w:val="24"/>
          <w:szCs w:val="24"/>
        </w:rPr>
        <w:t xml:space="preserve"> </w:t>
      </w:r>
      <w:r w:rsidR="00CD5B4A">
        <w:rPr>
          <w:bCs/>
          <w:sz w:val="24"/>
          <w:szCs w:val="24"/>
        </w:rPr>
        <w:t>The funding year coincides with the fiscal year (April 1 to March 31)</w:t>
      </w:r>
    </w:p>
    <w:p w:rsidR="00EB66DB" w:rsidRPr="00EB66DB" w:rsidRDefault="00EB66DB" w:rsidP="007F729D">
      <w:pPr>
        <w:rPr>
          <w:b/>
          <w:bCs/>
          <w:sz w:val="24"/>
          <w:szCs w:val="24"/>
        </w:rPr>
      </w:pPr>
      <w:r w:rsidRPr="00EB66DB">
        <w:rPr>
          <w:b/>
          <w:bCs/>
          <w:sz w:val="24"/>
          <w:szCs w:val="24"/>
        </w:rPr>
        <w:t>DEADLINE FOR APPLICATIONS</w:t>
      </w:r>
    </w:p>
    <w:p w:rsidR="00EB66DB" w:rsidRDefault="002343C1" w:rsidP="007F729D">
      <w:pPr>
        <w:rPr>
          <w:bCs/>
          <w:sz w:val="24"/>
          <w:szCs w:val="24"/>
        </w:rPr>
      </w:pPr>
      <w:r w:rsidRPr="004F1560">
        <w:rPr>
          <w:bCs/>
          <w:sz w:val="24"/>
          <w:szCs w:val="24"/>
        </w:rPr>
        <w:t xml:space="preserve">Application deadline is May 1. </w:t>
      </w:r>
      <w:r w:rsidR="008836AA">
        <w:rPr>
          <w:bCs/>
          <w:sz w:val="24"/>
          <w:szCs w:val="24"/>
        </w:rPr>
        <w:t xml:space="preserve"> </w:t>
      </w:r>
      <w:r w:rsidRPr="004F1560">
        <w:rPr>
          <w:bCs/>
          <w:sz w:val="24"/>
          <w:szCs w:val="24"/>
        </w:rPr>
        <w:t>If all of the monies are not allocated, a second call will occur in October.</w:t>
      </w:r>
      <w:r>
        <w:rPr>
          <w:bCs/>
          <w:sz w:val="24"/>
          <w:szCs w:val="24"/>
        </w:rPr>
        <w:t xml:space="preserve"> </w:t>
      </w:r>
      <w:r w:rsidR="00F41C00">
        <w:rPr>
          <w:bCs/>
          <w:sz w:val="24"/>
          <w:szCs w:val="24"/>
        </w:rPr>
        <w:t xml:space="preserve"> </w:t>
      </w:r>
    </w:p>
    <w:p w:rsidR="00EB66DB" w:rsidRPr="00EB66DB" w:rsidRDefault="00EB66DB" w:rsidP="007F729D">
      <w:pPr>
        <w:rPr>
          <w:b/>
          <w:bCs/>
          <w:sz w:val="24"/>
          <w:szCs w:val="24"/>
        </w:rPr>
      </w:pPr>
      <w:r w:rsidRPr="00EB66DB">
        <w:rPr>
          <w:b/>
          <w:bCs/>
          <w:sz w:val="24"/>
          <w:szCs w:val="24"/>
        </w:rPr>
        <w:t>FUNDING GUIDELINES:</w:t>
      </w:r>
    </w:p>
    <w:p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Funds will be administered by the Dean of the Faculty of Health Studies.</w:t>
      </w:r>
    </w:p>
    <w:p w:rsidR="00F41C00" w:rsidRPr="00E43BE2" w:rsidRDefault="00EB66DB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 xml:space="preserve">The Principal Investigator must be a </w:t>
      </w:r>
      <w:r w:rsidR="00CD5B4A">
        <w:rPr>
          <w:bCs/>
          <w:sz w:val="24"/>
          <w:szCs w:val="24"/>
        </w:rPr>
        <w:t xml:space="preserve">tenured or tenure track </w:t>
      </w:r>
      <w:r w:rsidRPr="00F41C00">
        <w:rPr>
          <w:bCs/>
          <w:sz w:val="24"/>
          <w:szCs w:val="24"/>
        </w:rPr>
        <w:t xml:space="preserve">faculty member of the </w:t>
      </w:r>
      <w:r w:rsidR="00F41C00" w:rsidRPr="00F41C00">
        <w:rPr>
          <w:bCs/>
          <w:sz w:val="24"/>
          <w:szCs w:val="24"/>
        </w:rPr>
        <w:t>F</w:t>
      </w:r>
      <w:r w:rsidRPr="00F41C00">
        <w:rPr>
          <w:bCs/>
          <w:sz w:val="24"/>
          <w:szCs w:val="24"/>
        </w:rPr>
        <w:t>aculty of Health Studies.</w:t>
      </w:r>
      <w:r w:rsidR="00F41C00">
        <w:rPr>
          <w:bCs/>
          <w:sz w:val="24"/>
          <w:szCs w:val="24"/>
        </w:rPr>
        <w:t xml:space="preserve"> </w:t>
      </w:r>
    </w:p>
    <w:p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Requests for funding from tenure track faculty will receive higher priority than tenured faculty.</w:t>
      </w:r>
      <w:r w:rsidRPr="00E43BE2">
        <w:rPr>
          <w:bCs/>
          <w:sz w:val="24"/>
          <w:szCs w:val="24"/>
        </w:rPr>
        <w:t xml:space="preserve"> </w:t>
      </w:r>
    </w:p>
    <w:p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>Access to</w:t>
      </w:r>
      <w:r w:rsidRPr="008448EB">
        <w:rPr>
          <w:bCs/>
          <w:sz w:val="24"/>
          <w:szCs w:val="24"/>
        </w:rPr>
        <w:t xml:space="preserve"> funds is conditional upon approval of the research proposal by the Brandon University Research Ethics Committee (BUREC)</w:t>
      </w:r>
      <w:r>
        <w:rPr>
          <w:bCs/>
          <w:sz w:val="24"/>
          <w:szCs w:val="24"/>
        </w:rPr>
        <w:t xml:space="preserve">. </w:t>
      </w:r>
      <w:r w:rsidR="008836AA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Ethics approval must be obtained within 6 months of the approval or the grant will be cancelled. </w:t>
      </w:r>
    </w:p>
    <w:p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 xml:space="preserve">Funding to a maximum of $2,500 will be </w:t>
      </w:r>
      <w:r>
        <w:rPr>
          <w:bCs/>
          <w:sz w:val="24"/>
          <w:szCs w:val="24"/>
        </w:rPr>
        <w:t>available to applicants</w:t>
      </w:r>
      <w:r w:rsidRPr="00F41C00">
        <w:rPr>
          <w:bCs/>
          <w:sz w:val="24"/>
          <w:szCs w:val="24"/>
        </w:rPr>
        <w:t xml:space="preserve"> for </w:t>
      </w:r>
      <w:r w:rsidR="00D01893">
        <w:rPr>
          <w:bCs/>
          <w:sz w:val="24"/>
          <w:szCs w:val="24"/>
        </w:rPr>
        <w:t>two</w:t>
      </w:r>
      <w:r w:rsidR="00D01893" w:rsidRPr="00F41C00">
        <w:rPr>
          <w:bCs/>
          <w:sz w:val="24"/>
          <w:szCs w:val="24"/>
        </w:rPr>
        <w:t xml:space="preserve"> </w:t>
      </w:r>
      <w:r w:rsidRPr="00F41C00">
        <w:rPr>
          <w:bCs/>
          <w:sz w:val="24"/>
          <w:szCs w:val="24"/>
        </w:rPr>
        <w:t>year</w:t>
      </w:r>
      <w:r w:rsidR="00D01893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 (starting from the date of ethics approval)</w:t>
      </w:r>
      <w:r w:rsidRPr="00F41C00">
        <w:rPr>
          <w:bCs/>
          <w:sz w:val="24"/>
          <w:szCs w:val="24"/>
        </w:rPr>
        <w:t xml:space="preserve">. </w:t>
      </w:r>
      <w:r w:rsidR="008836AA">
        <w:rPr>
          <w:bCs/>
          <w:sz w:val="24"/>
          <w:szCs w:val="24"/>
        </w:rPr>
        <w:t xml:space="preserve"> </w:t>
      </w:r>
      <w:r w:rsidRPr="00F41C00">
        <w:rPr>
          <w:bCs/>
          <w:sz w:val="24"/>
          <w:szCs w:val="24"/>
        </w:rPr>
        <w:t xml:space="preserve">Applications exceeding $2,500 will not be considered. </w:t>
      </w:r>
    </w:p>
    <w:p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Funding may be used for direct research costs including personnel, equipment, supplies, and/or travel.</w:t>
      </w:r>
    </w:p>
    <w:p w:rsidR="00E43BE2" w:rsidRP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Applicants may receive only one grant per year.</w:t>
      </w:r>
    </w:p>
    <w:p w:rsidR="00EB66DB" w:rsidRDefault="00EB66DB" w:rsidP="00EB66DB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If the</w:t>
      </w:r>
      <w:r w:rsidR="00F41C00">
        <w:rPr>
          <w:bCs/>
          <w:sz w:val="24"/>
          <w:szCs w:val="24"/>
        </w:rPr>
        <w:t xml:space="preserve"> applicant is unable </w:t>
      </w:r>
      <w:r w:rsidR="00CD5B4A">
        <w:rPr>
          <w:bCs/>
          <w:sz w:val="24"/>
          <w:szCs w:val="24"/>
        </w:rPr>
        <w:t xml:space="preserve">to </w:t>
      </w:r>
      <w:r w:rsidR="00F41C00">
        <w:rPr>
          <w:bCs/>
          <w:sz w:val="24"/>
          <w:szCs w:val="24"/>
        </w:rPr>
        <w:t>expend the</w:t>
      </w:r>
      <w:r>
        <w:rPr>
          <w:bCs/>
          <w:sz w:val="24"/>
          <w:szCs w:val="24"/>
        </w:rPr>
        <w:t xml:space="preserve"> funds within </w:t>
      </w:r>
      <w:r w:rsidRPr="008A284C">
        <w:rPr>
          <w:bCs/>
          <w:sz w:val="24"/>
          <w:szCs w:val="24"/>
        </w:rPr>
        <w:t>t</w:t>
      </w:r>
      <w:r w:rsidR="00EB6131" w:rsidRPr="008A284C">
        <w:rPr>
          <w:bCs/>
          <w:sz w:val="24"/>
          <w:szCs w:val="24"/>
        </w:rPr>
        <w:t>wo</w:t>
      </w:r>
      <w:r w:rsidRPr="008A284C">
        <w:rPr>
          <w:bCs/>
          <w:sz w:val="24"/>
          <w:szCs w:val="24"/>
        </w:rPr>
        <w:t xml:space="preserve"> year</w:t>
      </w:r>
      <w:r w:rsidR="00EB6131" w:rsidRPr="008A284C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, the </w:t>
      </w:r>
      <w:r w:rsidR="00CD5B4A">
        <w:rPr>
          <w:bCs/>
          <w:sz w:val="24"/>
          <w:szCs w:val="24"/>
        </w:rPr>
        <w:t>Dean</w:t>
      </w:r>
      <w:r w:rsidR="00D42D63">
        <w:rPr>
          <w:bCs/>
          <w:sz w:val="24"/>
          <w:szCs w:val="24"/>
        </w:rPr>
        <w:t xml:space="preserve"> of Health Studies </w:t>
      </w:r>
      <w:r>
        <w:rPr>
          <w:bCs/>
          <w:sz w:val="24"/>
          <w:szCs w:val="24"/>
        </w:rPr>
        <w:t xml:space="preserve">will consider a request for an extension. </w:t>
      </w:r>
      <w:r w:rsidR="008836AA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Requests for extension must be made to the </w:t>
      </w:r>
      <w:r w:rsidR="00CD5B4A">
        <w:rPr>
          <w:bCs/>
          <w:sz w:val="24"/>
          <w:szCs w:val="24"/>
        </w:rPr>
        <w:t>Dean</w:t>
      </w:r>
      <w:r>
        <w:rPr>
          <w:bCs/>
          <w:sz w:val="24"/>
          <w:szCs w:val="24"/>
        </w:rPr>
        <w:t xml:space="preserve"> a minimum of one month p</w:t>
      </w:r>
      <w:r w:rsidR="008448EB">
        <w:rPr>
          <w:bCs/>
          <w:sz w:val="24"/>
          <w:szCs w:val="24"/>
        </w:rPr>
        <w:t>r</w:t>
      </w:r>
      <w:r>
        <w:rPr>
          <w:bCs/>
          <w:sz w:val="24"/>
          <w:szCs w:val="24"/>
        </w:rPr>
        <w:t>io</w:t>
      </w:r>
      <w:r w:rsidR="008448EB">
        <w:rPr>
          <w:bCs/>
          <w:sz w:val="24"/>
          <w:szCs w:val="24"/>
        </w:rPr>
        <w:t>r</w:t>
      </w:r>
      <w:r>
        <w:rPr>
          <w:bCs/>
          <w:sz w:val="24"/>
          <w:szCs w:val="24"/>
        </w:rPr>
        <w:t xml:space="preserve"> to the </w:t>
      </w:r>
      <w:r w:rsidR="008448EB">
        <w:rPr>
          <w:bCs/>
          <w:sz w:val="24"/>
          <w:szCs w:val="24"/>
        </w:rPr>
        <w:t>expiry of the grant.</w:t>
      </w:r>
    </w:p>
    <w:p w:rsidR="008448EB" w:rsidRPr="008448EB" w:rsidRDefault="008448EB" w:rsidP="008448EB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 final project report and a statement of expenditures must be provided to the Review Committee within one month </w:t>
      </w:r>
      <w:r w:rsidR="00E43BE2">
        <w:rPr>
          <w:bCs/>
          <w:sz w:val="24"/>
          <w:szCs w:val="24"/>
        </w:rPr>
        <w:t xml:space="preserve">of </w:t>
      </w:r>
      <w:r>
        <w:rPr>
          <w:bCs/>
          <w:sz w:val="24"/>
          <w:szCs w:val="24"/>
        </w:rPr>
        <w:t>the expiry of the grant</w:t>
      </w:r>
      <w:r w:rsidR="008A284C">
        <w:rPr>
          <w:bCs/>
          <w:sz w:val="24"/>
          <w:szCs w:val="24"/>
        </w:rPr>
        <w:t xml:space="preserve"> (two years and one month following acceptance letter)</w:t>
      </w:r>
      <w:r>
        <w:rPr>
          <w:bCs/>
          <w:sz w:val="24"/>
          <w:szCs w:val="24"/>
        </w:rPr>
        <w:t>.</w:t>
      </w:r>
    </w:p>
    <w:p w:rsidR="008448EB" w:rsidRDefault="008448EB" w:rsidP="00EB66DB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pplicants who receive funding will be required to present their project within 6 months </w:t>
      </w:r>
      <w:r w:rsidR="00C87768">
        <w:rPr>
          <w:bCs/>
          <w:sz w:val="24"/>
          <w:szCs w:val="24"/>
        </w:rPr>
        <w:t xml:space="preserve">of completion of the grant (two years and 6 months following acceptance letter or 6 months after the granted extension date) </w:t>
      </w:r>
      <w:r>
        <w:rPr>
          <w:bCs/>
          <w:sz w:val="24"/>
          <w:szCs w:val="24"/>
        </w:rPr>
        <w:t xml:space="preserve">at </w:t>
      </w:r>
      <w:r w:rsidR="00234139">
        <w:rPr>
          <w:bCs/>
          <w:sz w:val="24"/>
          <w:szCs w:val="24"/>
        </w:rPr>
        <w:t>a Health Studies Seminar</w:t>
      </w:r>
      <w:r>
        <w:rPr>
          <w:bCs/>
          <w:sz w:val="24"/>
          <w:szCs w:val="24"/>
        </w:rPr>
        <w:t xml:space="preserve"> </w:t>
      </w:r>
      <w:r w:rsidR="00234139">
        <w:rPr>
          <w:bCs/>
          <w:sz w:val="24"/>
          <w:szCs w:val="24"/>
        </w:rPr>
        <w:t>series</w:t>
      </w:r>
      <w:r>
        <w:rPr>
          <w:bCs/>
          <w:sz w:val="24"/>
          <w:szCs w:val="24"/>
        </w:rPr>
        <w:t>.</w:t>
      </w:r>
    </w:p>
    <w:p w:rsidR="00F41C00" w:rsidRDefault="00F41C00" w:rsidP="00F41C00">
      <w:pPr>
        <w:rPr>
          <w:b/>
          <w:bCs/>
          <w:sz w:val="24"/>
          <w:szCs w:val="24"/>
        </w:rPr>
      </w:pPr>
      <w:r w:rsidRPr="00F41C00">
        <w:rPr>
          <w:b/>
          <w:bCs/>
          <w:sz w:val="24"/>
          <w:szCs w:val="24"/>
        </w:rPr>
        <w:t>APPLICATION PROCESS</w:t>
      </w:r>
    </w:p>
    <w:p w:rsidR="001173C3" w:rsidRDefault="0025096C" w:rsidP="00F41C00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A</w:t>
      </w:r>
      <w:r w:rsidR="00F41C00" w:rsidRPr="00F41C00">
        <w:rPr>
          <w:bCs/>
          <w:sz w:val="24"/>
          <w:szCs w:val="24"/>
        </w:rPr>
        <w:t xml:space="preserve"> complete electronic copy of the application is required. </w:t>
      </w:r>
      <w:r w:rsidR="008836AA">
        <w:rPr>
          <w:bCs/>
          <w:sz w:val="24"/>
          <w:szCs w:val="24"/>
        </w:rPr>
        <w:t xml:space="preserve"> </w:t>
      </w:r>
      <w:r w:rsidR="00F41C00" w:rsidRPr="00F41C00">
        <w:rPr>
          <w:bCs/>
          <w:sz w:val="24"/>
          <w:szCs w:val="24"/>
        </w:rPr>
        <w:t>Applicants must complete</w:t>
      </w:r>
      <w:r w:rsidR="00F41C00" w:rsidRPr="00F41C00">
        <w:rPr>
          <w:b/>
          <w:bCs/>
          <w:sz w:val="24"/>
          <w:szCs w:val="24"/>
        </w:rPr>
        <w:t xml:space="preserve"> </w:t>
      </w:r>
      <w:r w:rsidR="00F41C00" w:rsidRPr="00F41C00">
        <w:rPr>
          <w:bCs/>
          <w:sz w:val="24"/>
          <w:szCs w:val="24"/>
        </w:rPr>
        <w:t xml:space="preserve">the grant application form and append a description of the project, </w:t>
      </w:r>
      <w:r w:rsidR="00F41C00" w:rsidRPr="00E11AB5">
        <w:rPr>
          <w:b/>
          <w:bCs/>
          <w:sz w:val="24"/>
          <w:szCs w:val="24"/>
        </w:rPr>
        <w:t>not to exceed 5 typewritten, single spaced pages</w:t>
      </w:r>
      <w:r w:rsidR="00F41C00" w:rsidRPr="00F41C00">
        <w:rPr>
          <w:bCs/>
          <w:sz w:val="24"/>
          <w:szCs w:val="24"/>
        </w:rPr>
        <w:t>, exclusive of appendices</w:t>
      </w:r>
      <w:r w:rsidR="00E11AB5">
        <w:rPr>
          <w:bCs/>
          <w:sz w:val="24"/>
          <w:szCs w:val="24"/>
        </w:rPr>
        <w:t xml:space="preserve"> and references</w:t>
      </w:r>
      <w:r w:rsidR="00F41C00" w:rsidRPr="00F41C00">
        <w:rPr>
          <w:bCs/>
          <w:sz w:val="24"/>
          <w:szCs w:val="24"/>
        </w:rPr>
        <w:t xml:space="preserve">, </w:t>
      </w:r>
      <w:r w:rsidR="008836AA">
        <w:rPr>
          <w:bCs/>
          <w:sz w:val="24"/>
          <w:szCs w:val="24"/>
        </w:rPr>
        <w:t xml:space="preserve">Times New Roman, </w:t>
      </w:r>
      <w:r w:rsidR="00F41C00" w:rsidRPr="00F41C00">
        <w:rPr>
          <w:bCs/>
          <w:sz w:val="24"/>
          <w:szCs w:val="24"/>
        </w:rPr>
        <w:t>font 12</w:t>
      </w:r>
      <w:r w:rsidR="008836AA">
        <w:rPr>
          <w:bCs/>
          <w:sz w:val="24"/>
          <w:szCs w:val="24"/>
        </w:rPr>
        <w:t xml:space="preserve"> pt</w:t>
      </w:r>
      <w:r w:rsidR="00F41C00" w:rsidRPr="00F41C00">
        <w:rPr>
          <w:bCs/>
          <w:sz w:val="24"/>
          <w:szCs w:val="24"/>
        </w:rPr>
        <w:t xml:space="preserve">. </w:t>
      </w:r>
    </w:p>
    <w:p w:rsidR="00E11AB5" w:rsidRPr="00F41C00" w:rsidRDefault="00E11AB5" w:rsidP="00E11AB5">
      <w:p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>The research proposal should address</w:t>
      </w:r>
      <w:r>
        <w:rPr>
          <w:bCs/>
          <w:sz w:val="24"/>
          <w:szCs w:val="24"/>
        </w:rPr>
        <w:t>* (please use the following as headings in your proposal)</w:t>
      </w:r>
      <w:r w:rsidRPr="00F41C00">
        <w:rPr>
          <w:bCs/>
          <w:sz w:val="24"/>
          <w:szCs w:val="24"/>
        </w:rPr>
        <w:t>:</w:t>
      </w:r>
    </w:p>
    <w:p w:rsidR="00E11AB5" w:rsidRDefault="00E11AB5" w:rsidP="00E11AB5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Quality/importance of the idea (50% of the proposal)</w:t>
      </w:r>
    </w:p>
    <w:p w:rsidR="00E11AB5" w:rsidRPr="00F41C00" w:rsidRDefault="00E11AB5" w:rsidP="00E11AB5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pproach (25% of the proposal) </w:t>
      </w:r>
    </w:p>
    <w:p w:rsidR="00E11AB5" w:rsidRPr="00F41C00" w:rsidRDefault="00E11AB5" w:rsidP="00E11AB5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Expertise, Experience and Resources (25% of the proposal)</w:t>
      </w:r>
    </w:p>
    <w:p w:rsidR="00E11AB5" w:rsidRDefault="00E11AB5" w:rsidP="00E11AB5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 w:rsidRPr="009E4741">
        <w:rPr>
          <w:bCs/>
          <w:sz w:val="24"/>
          <w:szCs w:val="24"/>
        </w:rPr>
        <w:t xml:space="preserve">Appendices </w:t>
      </w:r>
    </w:p>
    <w:p w:rsidR="00E11AB5" w:rsidRDefault="00E11AB5" w:rsidP="00E11AB5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 w:rsidRPr="009E4741">
        <w:rPr>
          <w:bCs/>
          <w:sz w:val="24"/>
          <w:szCs w:val="24"/>
        </w:rPr>
        <w:t xml:space="preserve">References </w:t>
      </w:r>
    </w:p>
    <w:p w:rsidR="00F41C00" w:rsidRDefault="00F41C00" w:rsidP="00F41C00">
      <w:p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 xml:space="preserve">Applications are to be submitted in electronic form only. </w:t>
      </w:r>
      <w:r w:rsidR="008836AA">
        <w:rPr>
          <w:bCs/>
          <w:sz w:val="24"/>
          <w:szCs w:val="24"/>
        </w:rPr>
        <w:t xml:space="preserve"> </w:t>
      </w:r>
      <w:r w:rsidRPr="00F41C00">
        <w:rPr>
          <w:bCs/>
          <w:sz w:val="24"/>
          <w:szCs w:val="24"/>
        </w:rPr>
        <w:t>Please email a single electronic file of your completed application including proposal and other attachments to</w:t>
      </w:r>
      <w:r>
        <w:rPr>
          <w:bCs/>
          <w:sz w:val="24"/>
          <w:szCs w:val="24"/>
        </w:rPr>
        <w:t xml:space="preserve"> Donna Epp, Research Facilitator, email: </w:t>
      </w:r>
      <w:hyperlink r:id="rId9" w:history="1">
        <w:r w:rsidRPr="00F41C00">
          <w:rPr>
            <w:rStyle w:val="Hyperlink"/>
            <w:bCs/>
            <w:sz w:val="24"/>
            <w:szCs w:val="24"/>
          </w:rPr>
          <w:t>eppd@brandonu.ca</w:t>
        </w:r>
      </w:hyperlink>
      <w:r w:rsidRPr="00F41C00">
        <w:rPr>
          <w:bCs/>
          <w:sz w:val="24"/>
          <w:szCs w:val="24"/>
        </w:rPr>
        <w:t xml:space="preserve">. </w:t>
      </w:r>
    </w:p>
    <w:p w:rsidR="00E11AB5" w:rsidRDefault="00E11AB5" w:rsidP="00E11AB5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*Please refer to the Reviewer Guide for the Health Studies grant for further information on what is required under each section.</w:t>
      </w:r>
    </w:p>
    <w:p w:rsidR="00F41C00" w:rsidRDefault="00F41C00" w:rsidP="00F41C00">
      <w:pPr>
        <w:rPr>
          <w:b/>
          <w:bCs/>
          <w:sz w:val="24"/>
          <w:szCs w:val="24"/>
        </w:rPr>
      </w:pPr>
      <w:r w:rsidRPr="00F41C00">
        <w:rPr>
          <w:b/>
          <w:bCs/>
          <w:sz w:val="24"/>
          <w:szCs w:val="24"/>
        </w:rPr>
        <w:t>REVIEW PROCESS</w:t>
      </w:r>
    </w:p>
    <w:p w:rsidR="000A18D3" w:rsidRDefault="00F41C00" w:rsidP="000A18D3">
      <w:r w:rsidRPr="008A284C">
        <w:rPr>
          <w:bCs/>
          <w:sz w:val="24"/>
          <w:szCs w:val="24"/>
        </w:rPr>
        <w:t xml:space="preserve">Applications will be reviewed by the Faculty of Health Studies </w:t>
      </w:r>
      <w:r w:rsidR="0025096C" w:rsidRPr="008A284C">
        <w:rPr>
          <w:bCs/>
          <w:sz w:val="24"/>
          <w:szCs w:val="24"/>
        </w:rPr>
        <w:t xml:space="preserve">Research Grant </w:t>
      </w:r>
      <w:r w:rsidRPr="008A284C">
        <w:rPr>
          <w:bCs/>
          <w:sz w:val="24"/>
          <w:szCs w:val="24"/>
        </w:rPr>
        <w:t>Review Committee</w:t>
      </w:r>
      <w:r w:rsidR="00EB6131" w:rsidRPr="008A284C">
        <w:rPr>
          <w:bCs/>
          <w:sz w:val="24"/>
          <w:szCs w:val="24"/>
        </w:rPr>
        <w:t>, which will include a minimum of one faculty member from Nursing, one faculty member from Psychiatric Nursing, and one external member</w:t>
      </w:r>
      <w:r w:rsidRPr="008A284C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</w:t>
      </w:r>
      <w:r w:rsidR="008836AA">
        <w:rPr>
          <w:bCs/>
          <w:sz w:val="24"/>
          <w:szCs w:val="24"/>
        </w:rPr>
        <w:t xml:space="preserve"> </w:t>
      </w:r>
      <w:r w:rsidR="000A18D3">
        <w:rPr>
          <w:bCs/>
          <w:sz w:val="24"/>
          <w:szCs w:val="24"/>
        </w:rPr>
        <w:t>Applicants will be notified of the result within one month of submission.</w:t>
      </w:r>
      <w:r w:rsidR="000A18D3">
        <w:br w:type="page"/>
      </w:r>
    </w:p>
    <w:p w:rsidR="000A18D3" w:rsidRDefault="000A18D3" w:rsidP="000A18D3">
      <w:pPr>
        <w:pStyle w:val="Heading1"/>
        <w:jc w:val="center"/>
        <w:rPr>
          <w:color w:val="auto"/>
        </w:rPr>
      </w:pPr>
      <w:r w:rsidRPr="00331EFF">
        <w:rPr>
          <w:color w:val="auto"/>
        </w:rPr>
        <w:t>Faculty of Health Studies Research Grant</w:t>
      </w:r>
    </w:p>
    <w:p w:rsidR="000A18D3" w:rsidRDefault="000A18D3" w:rsidP="000A18D3">
      <w:pPr>
        <w:jc w:val="center"/>
        <w:rPr>
          <w:sz w:val="24"/>
          <w:szCs w:val="24"/>
        </w:rPr>
      </w:pPr>
    </w:p>
    <w:p w:rsidR="000A18D3" w:rsidRDefault="000A18D3" w:rsidP="000A18D3">
      <w:pPr>
        <w:jc w:val="center"/>
        <w:rPr>
          <w:sz w:val="24"/>
          <w:szCs w:val="24"/>
        </w:rPr>
      </w:pPr>
      <w:r w:rsidRPr="000A18D3">
        <w:rPr>
          <w:sz w:val="24"/>
          <w:szCs w:val="24"/>
        </w:rPr>
        <w:t>APPLICATION FORM CHECKLIST</w:t>
      </w:r>
    </w:p>
    <w:p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>Please attach completed sheet to the original copy of your application.</w:t>
      </w:r>
    </w:p>
    <w:p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0A18D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CHECK OFF ( </w:t>
      </w:r>
      <w:r w:rsidRPr="000A18D3">
        <w:rPr>
          <w:rFonts w:ascii="MS Mincho" w:eastAsia="MS Mincho" w:hAnsi="MS Mincho" w:cs="MS Mincho" w:hint="eastAsia"/>
          <w:b/>
          <w:bCs/>
          <w:sz w:val="24"/>
          <w:szCs w:val="24"/>
          <w:lang w:val="en-US"/>
        </w:rPr>
        <w:t>✔</w:t>
      </w:r>
      <w:r w:rsidRPr="000A18D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)</w:t>
      </w:r>
    </w:p>
    <w:p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0A18D3" w:rsidRPr="000A18D3" w:rsidRDefault="00D55D45" w:rsidP="000A18D3">
      <w:pPr>
        <w:widowControl w:val="0"/>
        <w:numPr>
          <w:ilvl w:val="12"/>
          <w:numId w:val="0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1376205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17BF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0A18D3"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Cover page is completed and signed by applicant(s).</w:t>
      </w:r>
    </w:p>
    <w:p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0A18D3" w:rsidRPr="000A18D3" w:rsidRDefault="00D55D45" w:rsidP="000A18D3">
      <w:pPr>
        <w:widowControl w:val="0"/>
        <w:numPr>
          <w:ilvl w:val="12"/>
          <w:numId w:val="0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529613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17BF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0A18D3"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Budget completed.</w:t>
      </w:r>
    </w:p>
    <w:p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0A18D3" w:rsidRPr="00B07394" w:rsidRDefault="00D55D45" w:rsidP="00B07394">
      <w:pPr>
        <w:widowControl w:val="0"/>
        <w:numPr>
          <w:ilvl w:val="12"/>
          <w:numId w:val="0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-1411156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17BF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0A18D3"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Body of the research proposal is not more than 5 single spaced typed pages.</w:t>
      </w:r>
      <w:r w:rsidR="00B0739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</w:t>
      </w:r>
      <w:r w:rsidR="00B07394" w:rsidRPr="00B0739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NOTE: Any research proposal over 5 typed pages will be rejected.</w:t>
      </w:r>
    </w:p>
    <w:p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0A18D3" w:rsidRDefault="00D55D45" w:rsidP="000A18D3">
      <w:pPr>
        <w:widowControl w:val="0"/>
        <w:numPr>
          <w:ilvl w:val="12"/>
          <w:numId w:val="0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1121037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17BF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0A18D3"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All appendices are attached.</w:t>
      </w:r>
    </w:p>
    <w:p w:rsidR="000A18D3" w:rsidRDefault="000A18D3" w:rsidP="000A18D3">
      <w:pPr>
        <w:rPr>
          <w:lang w:val="en-US"/>
        </w:rPr>
      </w:pPr>
      <w:r>
        <w:rPr>
          <w:lang w:val="en-US"/>
        </w:rPr>
        <w:br w:type="page"/>
      </w:r>
    </w:p>
    <w:p w:rsidR="000A18D3" w:rsidRDefault="000A18D3" w:rsidP="000A18D3">
      <w:pPr>
        <w:pStyle w:val="Heading1"/>
        <w:jc w:val="center"/>
        <w:rPr>
          <w:color w:val="auto"/>
        </w:rPr>
      </w:pPr>
      <w:r w:rsidRPr="00331EFF">
        <w:rPr>
          <w:color w:val="auto"/>
        </w:rPr>
        <w:t>Faculty of Health Studies Research Grant</w:t>
      </w:r>
      <w:r>
        <w:rPr>
          <w:color w:val="auto"/>
        </w:rPr>
        <w:t xml:space="preserve"> Application Form</w:t>
      </w:r>
    </w:p>
    <w:p w:rsidR="00D42D63" w:rsidRDefault="00D42D63" w:rsidP="00D42D63">
      <w:pPr>
        <w:widowControl w:val="0"/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b/>
          <w:caps/>
          <w:sz w:val="24"/>
          <w:szCs w:val="24"/>
        </w:rPr>
      </w:pPr>
    </w:p>
    <w:p w:rsidR="00841AA3" w:rsidRPr="00841AA3" w:rsidRDefault="00841AA3" w:rsidP="000817BF">
      <w:pPr>
        <w:widowControl w:val="0"/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ap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te:  </w:t>
      </w:r>
      <w:sdt>
        <w:sdtPr>
          <w:rPr>
            <w:rFonts w:ascii="Times New Roman" w:eastAsia="Times New Roman" w:hAnsi="Times New Roman" w:cs="Times New Roman"/>
            <w:b/>
            <w:sz w:val="24"/>
            <w:szCs w:val="24"/>
          </w:rPr>
          <w:id w:val="1338967495"/>
          <w:placeholder>
            <w:docPart w:val="DefaultPlaceholder_1082065158"/>
          </w:placeholder>
          <w:showingPlcHdr/>
        </w:sdtPr>
        <w:sdtEndPr/>
        <w:sdtContent>
          <w:r w:rsidRPr="00A915AE">
            <w:rPr>
              <w:rStyle w:val="PlaceholderText"/>
            </w:rPr>
            <w:t>Click here to enter text.</w:t>
          </w:r>
        </w:sdtContent>
      </w:sdt>
    </w:p>
    <w:p w:rsidR="00841AA3" w:rsidRDefault="00841AA3" w:rsidP="000817BF">
      <w:pPr>
        <w:widowControl w:val="0"/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b/>
          <w:caps/>
          <w:sz w:val="24"/>
          <w:szCs w:val="24"/>
        </w:rPr>
      </w:pPr>
    </w:p>
    <w:p w:rsidR="00D42D63" w:rsidRPr="00D42D63" w:rsidRDefault="00D42D63" w:rsidP="000817BF">
      <w:pPr>
        <w:widowControl w:val="0"/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b/>
          <w:caps/>
          <w:sz w:val="24"/>
          <w:szCs w:val="24"/>
        </w:rPr>
        <w:t>Title of Research Proposal:</w:t>
      </w:r>
      <w:r w:rsidR="001E47B4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b/>
            <w:caps/>
            <w:sz w:val="24"/>
            <w:szCs w:val="24"/>
          </w:rPr>
          <w:id w:val="185336917"/>
          <w:placeholder>
            <w:docPart w:val="88DDA91953824599AE56F4F4DD4073C8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b/>
          <w:bCs/>
          <w:sz w:val="24"/>
          <w:szCs w:val="24"/>
        </w:rPr>
        <w:t>Principal Investigator</w:t>
      </w:r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D42D63" w:rsidRPr="00D42D63" w:rsidRDefault="00D42D63" w:rsidP="00D42D63">
      <w:pPr>
        <w:widowControl w:val="0"/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2121252900"/>
          <w:placeholder>
            <w:docPart w:val="293FB496515F4CCBA6912682FD0C3AF6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42D63" w:rsidRPr="00D42D63" w:rsidRDefault="00D42D63" w:rsidP="00D42D63">
      <w:pPr>
        <w:widowControl w:val="0"/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Address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813841727"/>
          <w:placeholder>
            <w:docPart w:val="092E8786679143F1A50212B1127C0907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42D63" w:rsidRPr="00D42D63" w:rsidRDefault="00D42D63" w:rsidP="001E47B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autoSpaceDE w:val="0"/>
        <w:autoSpaceDN w:val="0"/>
        <w:adjustRightInd w:val="0"/>
        <w:spacing w:after="0" w:line="240" w:lineRule="auto"/>
        <w:ind w:left="5040" w:hanging="504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 xml:space="preserve">Telephone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288440211"/>
          <w:placeholder>
            <w:docPart w:val="BA716BB6926B48888F5961BBAA188FF8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  <w:r w:rsidRPr="00D42D63">
        <w:rPr>
          <w:rFonts w:ascii="Times New Roman" w:eastAsia="Times New Roman" w:hAnsi="Times New Roman" w:cs="Times New Roman"/>
          <w:sz w:val="24"/>
          <w:szCs w:val="24"/>
        </w:rPr>
        <w:t xml:space="preserve">  Email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019695805"/>
          <w:placeholder>
            <w:docPart w:val="AAAF19FFAA4A40019407C1D08A07C010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1E47B4" w:rsidRDefault="001E47B4" w:rsidP="00D42D6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40" w:lineRule="auto"/>
        <w:ind w:left="4320" w:hanging="4320"/>
        <w:rPr>
          <w:rFonts w:ascii="Times New Roman" w:eastAsia="Times New Roman" w:hAnsi="Times New Roman" w:cs="Times New Roman"/>
          <w:sz w:val="24"/>
          <w:szCs w:val="24"/>
        </w:rPr>
      </w:pPr>
    </w:p>
    <w:p w:rsidR="00D42D63" w:rsidRPr="00D42D63" w:rsidRDefault="00D42D63" w:rsidP="00D42D6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40" w:lineRule="auto"/>
        <w:ind w:left="4320" w:hanging="432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Signatur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370040796"/>
          <w:placeholder>
            <w:docPart w:val="D7BAC2C33A254D8F9439BEF30B6FCDE5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b/>
          <w:bCs/>
          <w:sz w:val="24"/>
          <w:szCs w:val="24"/>
        </w:rPr>
        <w:t>Co-Investigators</w:t>
      </w:r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E47B4" w:rsidRDefault="00D42D63" w:rsidP="001E47B4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850706953"/>
          <w:placeholder>
            <w:docPart w:val="DEDD283258BE484E9EB0B3529A246E24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1E47B4" w:rsidRDefault="001E47B4" w:rsidP="001E47B4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42D63" w:rsidRPr="00D42D63" w:rsidRDefault="00D42D63" w:rsidP="001E47B4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371719895"/>
          <w:placeholder>
            <w:docPart w:val="EA71A5CE766F4BCEA9063FB7B189E5E2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1E47B4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42D63" w:rsidRPr="00D42D63" w:rsidRDefault="001E47B4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 xml:space="preserve">Telephone: </w:t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440337391"/>
          <w:placeholder>
            <w:docPart w:val="A2012102A4784FC295CA1E1C2F19653B"/>
          </w:placeholder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>Email</w:t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411547564"/>
          <w:placeholder>
            <w:docPart w:val="546F2C37E88D448C9EE667E20C4CA0AF"/>
          </w:placeholder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D42D63" w:rsidRPr="00D42D63" w:rsidRDefault="00D42D63" w:rsidP="00D42D63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685445728"/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138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42D63" w:rsidRPr="00D42D63" w:rsidRDefault="00D42D63" w:rsidP="001E47B4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863887509"/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1E47B4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42D63" w:rsidRPr="00D42D63" w:rsidRDefault="001E47B4" w:rsidP="001E47B4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 xml:space="preserve">Telephone: </w:t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106733829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>Email</w:t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46101450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0"/>
          <w:szCs w:val="20"/>
        </w:rPr>
      </w:pPr>
    </w:p>
    <w:p w:rsidR="00D42D63" w:rsidRPr="00D42D63" w:rsidRDefault="00D42D63" w:rsidP="00D42D63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297800268"/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138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241147858"/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Telephone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847989638"/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  <w:r w:rsidR="001E47B4">
        <w:rPr>
          <w:rFonts w:ascii="Times New Roman" w:eastAsia="Times New Roman" w:hAnsi="Times New Roman" w:cs="Times New Roman"/>
          <w:sz w:val="24"/>
          <w:szCs w:val="24"/>
        </w:rPr>
        <w:tab/>
        <w:t>E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>mail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477871563"/>
          <w:showingPlcHdr/>
        </w:sdtPr>
        <w:sdtEndPr/>
        <w:sdtContent>
          <w:r w:rsidR="00C87768">
            <w:rPr>
              <w:rFonts w:ascii="Times New Roman" w:eastAsia="Times New Roman" w:hAnsi="Times New Roman" w:cs="Times New Roman"/>
              <w:sz w:val="24"/>
              <w:szCs w:val="24"/>
            </w:rPr>
            <w:t xml:space="preserve">     </w:t>
          </w:r>
        </w:sdtContent>
      </w:sdt>
    </w:p>
    <w:p w:rsidR="00C87768" w:rsidRDefault="00C87768" w:rsidP="00C87768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87768" w:rsidRPr="00D42D63" w:rsidRDefault="00C87768" w:rsidP="00C87768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52877838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138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577402774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:rsidR="00C87768" w:rsidRPr="00D42D63" w:rsidRDefault="00C87768" w:rsidP="00C87768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Telephone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2038770611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ab/>
        <w:t>E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>mail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936358431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:rsidR="000A18D3" w:rsidRPr="000A18D3" w:rsidRDefault="000A18D3" w:rsidP="000A18D3"/>
    <w:p w:rsidR="00C87768" w:rsidRPr="00D42D63" w:rsidRDefault="00C87768" w:rsidP="00C87768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888844925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138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769231218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:rsidR="00C87768" w:rsidRPr="00D42D63" w:rsidRDefault="00C87768" w:rsidP="00C87768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Telephone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861804783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ab/>
        <w:t>E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>mail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884672111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:rsidR="00C87768" w:rsidRDefault="00C87768" w:rsidP="00C87768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87768" w:rsidRPr="00D42D63" w:rsidRDefault="00C87768" w:rsidP="00C87768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164520227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138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035936740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:rsidR="00C87768" w:rsidRPr="00D42D63" w:rsidRDefault="00C87768" w:rsidP="00C87768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Telephone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696981257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ab/>
        <w:t>E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>mail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241568800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:rsidR="000A18D3" w:rsidRPr="000A18D3" w:rsidRDefault="000A18D3" w:rsidP="000A18D3">
      <w:pPr>
        <w:widowControl w:val="0"/>
        <w:numPr>
          <w:ilvl w:val="12"/>
          <w:numId w:val="0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Default="00D42D63" w:rsidP="00D42D63">
      <w:pPr>
        <w:pStyle w:val="Heading1"/>
        <w:jc w:val="center"/>
        <w:rPr>
          <w:color w:val="auto"/>
        </w:rPr>
      </w:pPr>
      <w:r w:rsidRPr="00331EFF">
        <w:rPr>
          <w:color w:val="auto"/>
        </w:rPr>
        <w:t>Faculty of Health Studies Research Grant</w:t>
      </w:r>
      <w:r>
        <w:rPr>
          <w:color w:val="auto"/>
        </w:rPr>
        <w:t xml:space="preserve"> Application Abstract</w:t>
      </w:r>
    </w:p>
    <w:p w:rsidR="00D42D63" w:rsidRDefault="00D42D63" w:rsidP="00D42D63"/>
    <w:p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>Title of Research Proposal:</w:t>
      </w: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-1063792830"/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1E47B4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>Funds Requested:</w:t>
      </w: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940487769"/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1E47B4" w:rsidRDefault="001E47B4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>Abstract of Project (150 words or less):</w:t>
      </w:r>
    </w:p>
    <w:sdt>
      <w:sdtPr>
        <w:rPr>
          <w:rFonts w:ascii="Times New Roman" w:eastAsia="Times New Roman" w:hAnsi="Times New Roman" w:cs="Times New Roman"/>
          <w:sz w:val="24"/>
          <w:szCs w:val="24"/>
          <w:lang w:val="en-US"/>
        </w:rPr>
        <w:id w:val="-905608195"/>
      </w:sdtPr>
      <w:sdtEndPr/>
      <w:sdtContent>
        <w:p w:rsidR="00C87768" w:rsidRDefault="00C87768" w:rsidP="00C87768">
          <w:pPr>
            <w:widowControl w:val="0"/>
            <w:numPr>
              <w:ilvl w:val="12"/>
              <w:numId w:val="0"/>
            </w:numPr>
            <w:autoSpaceDE w:val="0"/>
            <w:autoSpaceDN w:val="0"/>
            <w:adjustRightInd w:val="0"/>
            <w:spacing w:after="0" w:line="240" w:lineRule="auto"/>
            <w:rPr>
              <w:bCs/>
              <w:sz w:val="24"/>
              <w:szCs w:val="24"/>
            </w:rPr>
          </w:pPr>
        </w:p>
        <w:p w:rsidR="00C87768" w:rsidRDefault="00D55D45" w:rsidP="00D42D63">
          <w:pPr>
            <w:widowControl w:val="0"/>
            <w:numPr>
              <w:ilvl w:val="12"/>
              <w:numId w:val="0"/>
            </w:numPr>
            <w:autoSpaceDE w:val="0"/>
            <w:autoSpaceDN w:val="0"/>
            <w:adjustRightInd w:val="0"/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lang w:val="en-US"/>
            </w:rPr>
          </w:pPr>
        </w:p>
      </w:sdtContent>
    </w:sdt>
    <w:p w:rsidR="00D42D63" w:rsidRPr="00D42D63" w:rsidRDefault="00C87768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87768">
        <w:rPr>
          <w:bCs/>
          <w:sz w:val="24"/>
          <w:szCs w:val="24"/>
        </w:rPr>
        <w:t xml:space="preserve"> </w:t>
      </w: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Default="00C87768" w:rsidP="00D42D63">
      <w:pPr>
        <w:pStyle w:val="Heading1"/>
        <w:jc w:val="center"/>
        <w:rPr>
          <w:color w:val="auto"/>
        </w:rPr>
      </w:pPr>
      <w:r>
        <w:rPr>
          <w:color w:val="auto"/>
        </w:rPr>
        <w:t>F</w:t>
      </w:r>
      <w:r w:rsidR="00D42D63" w:rsidRPr="00331EFF">
        <w:rPr>
          <w:color w:val="auto"/>
        </w:rPr>
        <w:t>aculty of Health Studies Research Grant</w:t>
      </w:r>
      <w:r w:rsidR="00D42D63">
        <w:rPr>
          <w:color w:val="auto"/>
        </w:rPr>
        <w:t xml:space="preserve"> Budget </w:t>
      </w: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ind w:right="-720"/>
        <w:rPr>
          <w:rFonts w:ascii="Times New Roman" w:eastAsia="MS Mincho" w:hAnsi="Times New Roman" w:cs="Times New Roman"/>
          <w:sz w:val="16"/>
          <w:szCs w:val="16"/>
          <w:lang w:val="en-US"/>
        </w:rPr>
      </w:pPr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ind w:right="-720"/>
        <w:rPr>
          <w:rFonts w:ascii="Times New Roman" w:eastAsia="MS Mincho" w:hAnsi="Times New Roman" w:cs="Times New Roman"/>
          <w:b/>
          <w:bCs/>
          <w:sz w:val="24"/>
          <w:szCs w:val="24"/>
          <w:u w:val="single"/>
          <w:lang w:val="en-US"/>
        </w:rPr>
      </w:pP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u w:val="single"/>
          <w:lang w:val="en-US"/>
        </w:rPr>
        <w:t>Budget Overview</w:t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ind w:right="-720"/>
        <w:rPr>
          <w:rFonts w:ascii="Times New Roman" w:eastAsia="MS Mincho" w:hAnsi="Times New Roman" w:cs="Times New Roman"/>
          <w:lang w:val="en-US"/>
        </w:rPr>
      </w:pPr>
      <w:r w:rsidRPr="00D42D63">
        <w:rPr>
          <w:rFonts w:ascii="Times New Roman" w:eastAsia="MS Mincho" w:hAnsi="Times New Roman" w:cs="Times New Roman"/>
          <w:lang w:val="en-US"/>
        </w:rPr>
        <w:tab/>
      </w:r>
      <w:r w:rsidRPr="00D42D63">
        <w:rPr>
          <w:rFonts w:ascii="Times New Roman" w:eastAsia="MS Mincho" w:hAnsi="Times New Roman" w:cs="Times New Roman"/>
          <w:lang w:val="en-US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2410"/>
        <w:gridCol w:w="2268"/>
      </w:tblGrid>
      <w:tr w:rsidR="00E43BE2" w:rsidRPr="00D42D63" w:rsidTr="00E43BE2">
        <w:tc>
          <w:tcPr>
            <w:tcW w:w="4361" w:type="dxa"/>
          </w:tcPr>
          <w:p w:rsidR="00E43BE2" w:rsidRPr="00D42D63" w:rsidRDefault="00E43BE2" w:rsidP="00E43B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jc w:val="center"/>
              <w:rPr>
                <w:rFonts w:ascii="Times New Roman" w:eastAsia="MS Mincho" w:hAnsi="Times New Roman" w:cs="Times New Roman"/>
                <w:b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b/>
                <w:lang w:val="en-US"/>
              </w:rPr>
              <w:t>Item</w:t>
            </w:r>
          </w:p>
        </w:tc>
        <w:tc>
          <w:tcPr>
            <w:tcW w:w="2410" w:type="dxa"/>
          </w:tcPr>
          <w:p w:rsidR="00E43BE2" w:rsidRPr="00E43BE2" w:rsidRDefault="00E43BE2" w:rsidP="00E43B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jc w:val="center"/>
              <w:rPr>
                <w:rFonts w:ascii="Times New Roman" w:eastAsia="MS Mincho" w:hAnsi="Times New Roman" w:cs="Times New Roman"/>
                <w:b/>
                <w:color w:val="FF0000"/>
                <w:lang w:val="en-US"/>
              </w:rPr>
            </w:pPr>
            <w:r w:rsidRPr="005774A9">
              <w:rPr>
                <w:rFonts w:ascii="Times New Roman" w:eastAsia="MS Mincho" w:hAnsi="Times New Roman" w:cs="Times New Roman"/>
                <w:b/>
                <w:lang w:val="en-US"/>
              </w:rPr>
              <w:t>Details</w:t>
            </w:r>
          </w:p>
        </w:tc>
        <w:tc>
          <w:tcPr>
            <w:tcW w:w="2268" w:type="dxa"/>
          </w:tcPr>
          <w:p w:rsidR="00E43BE2" w:rsidRPr="00D42D63" w:rsidRDefault="00E43BE2" w:rsidP="00E43B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jc w:val="center"/>
              <w:rPr>
                <w:rFonts w:ascii="Times New Roman" w:eastAsia="MS Mincho" w:hAnsi="Times New Roman" w:cs="Times New Roman"/>
                <w:b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b/>
                <w:lang w:val="en-US"/>
              </w:rPr>
              <w:t>Amount</w:t>
            </w:r>
          </w:p>
        </w:tc>
      </w:tr>
      <w:tr w:rsidR="00E43BE2" w:rsidRPr="00D42D63" w:rsidTr="00E43BE2">
        <w:tc>
          <w:tcPr>
            <w:tcW w:w="4361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>Personnel</w:t>
            </w:r>
          </w:p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289438075"/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1252425245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>Materials/Supplies</w:t>
            </w:r>
          </w:p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237940393"/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1093509701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>Equipment</w:t>
            </w:r>
          </w:p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778483652"/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1813238346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>Travel</w:t>
            </w:r>
          </w:p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2138140263"/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261843007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sdt>
            <w:sdtPr>
              <w:rPr>
                <w:rFonts w:ascii="Times New Roman" w:eastAsia="MS Mincho" w:hAnsi="Times New Roman" w:cs="Times New Roman"/>
                <w:lang w:val="en-US"/>
              </w:rPr>
              <w:id w:val="470178948"/>
              <w:showingPlcHdr/>
            </w:sdtPr>
            <w:sdtEndPr/>
            <w:sdtContent>
              <w:p w:rsidR="00E43BE2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1736819097"/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1112556271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  <w:sdt>
            <w:sdtPr>
              <w:rPr>
                <w:rFonts w:ascii="Times New Roman" w:eastAsia="MS Mincho" w:hAnsi="Times New Roman" w:cs="Times New Roman"/>
                <w:lang w:val="en-US"/>
              </w:rPr>
              <w:id w:val="-1942684916"/>
              <w:showingPlcHdr/>
            </w:sdtPr>
            <w:sdtEndPr/>
            <w:sdtContent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1699578379"/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567773403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  <w:sdt>
            <w:sdtPr>
              <w:rPr>
                <w:rFonts w:ascii="Times New Roman" w:eastAsia="MS Mincho" w:hAnsi="Times New Roman" w:cs="Times New Roman"/>
                <w:lang w:val="en-US"/>
              </w:rPr>
              <w:id w:val="1616554036"/>
              <w:showingPlcHdr/>
            </w:sdtPr>
            <w:sdtEndPr/>
            <w:sdtContent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1163670045"/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1839066968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sdt>
            <w:sdtPr>
              <w:rPr>
                <w:rFonts w:ascii="Times New Roman" w:eastAsia="MS Mincho" w:hAnsi="Times New Roman" w:cs="Times New Roman"/>
                <w:lang w:val="en-US"/>
              </w:rPr>
              <w:id w:val="739989616"/>
              <w:showingPlcHdr/>
            </w:sdtPr>
            <w:sdtEndPr/>
            <w:sdtContent>
              <w:p w:rsidR="00E43BE2" w:rsidRDefault="001E47B4" w:rsidP="00234139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E43BE2" w:rsidRPr="00D42D63" w:rsidRDefault="00E43BE2" w:rsidP="002341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780804987"/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F33D8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935633991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F33D8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>
              <w:rPr>
                <w:rFonts w:ascii="Times New Roman" w:eastAsia="MS Mincho" w:hAnsi="Times New Roman" w:cs="Times New Roman"/>
                <w:lang w:val="en-US"/>
              </w:rPr>
              <w:t>Other</w:t>
            </w:r>
          </w:p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366958813"/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1455937680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 xml:space="preserve">     Total Project Costs</w:t>
            </w:r>
          </w:p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tc>
          <w:tcPr>
            <w:tcW w:w="2410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1013644659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 xml:space="preserve">     Total Amount Requested </w:t>
            </w:r>
            <w:r w:rsidRPr="00D42D6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/>
              </w:rPr>
              <w:t>(maximum $</w:t>
            </w:r>
            <w: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/>
              </w:rPr>
              <w:t>2</w:t>
            </w:r>
            <w:r w:rsidRPr="00D42D6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/>
              </w:rPr>
              <w:t>,500)</w:t>
            </w:r>
          </w:p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tc>
          <w:tcPr>
            <w:tcW w:w="2410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1603877563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D42D63" w:rsidRPr="00B26C7A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B26C7A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Applications requesting more than $2,500 will not be considered.</w:t>
      </w:r>
    </w:p>
    <w:p w:rsidR="00234139" w:rsidRPr="00B26C7A" w:rsidRDefault="00234139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:rsidR="004157D1" w:rsidRPr="00B26C7A" w:rsidRDefault="004157D1" w:rsidP="004157D1">
      <w:pPr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</w:tabs>
        <w:ind w:left="2880" w:hanging="2880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B26C7A">
        <w:rPr>
          <w:rFonts w:ascii="Times New Roman" w:hAnsi="Times New Roman" w:cs="Times New Roman"/>
          <w:bCs/>
          <w:sz w:val="24"/>
          <w:szCs w:val="24"/>
          <w:u w:val="single"/>
        </w:rPr>
        <w:t>Budget Justification and Explanation</w:t>
      </w:r>
    </w:p>
    <w:p w:rsidR="004157D1" w:rsidRPr="00B26C7A" w:rsidRDefault="004157D1" w:rsidP="004157D1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</w:tabs>
        <w:rPr>
          <w:rFonts w:ascii="Times New Roman" w:hAnsi="Times New Roman" w:cs="Times New Roman"/>
          <w:bCs/>
          <w:sz w:val="24"/>
          <w:szCs w:val="24"/>
        </w:rPr>
      </w:pPr>
      <w:r w:rsidRPr="00B26C7A">
        <w:rPr>
          <w:rFonts w:ascii="Times New Roman" w:hAnsi="Times New Roman" w:cs="Times New Roman"/>
          <w:bCs/>
          <w:sz w:val="24"/>
          <w:szCs w:val="24"/>
        </w:rPr>
        <w:t>Provide a clear and detailed justification for each budget item and relate it to the objectives and requirements of the proposed research. (maximum 2 pages)</w:t>
      </w:r>
    </w:p>
    <w:sdt>
      <w:sdtPr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id w:val="1614481676"/>
        <w:showingPlcHdr/>
      </w:sdtPr>
      <w:sdtEndPr/>
      <w:sdtContent>
        <w:p w:rsidR="00234139" w:rsidRPr="00D42D63" w:rsidRDefault="001E47B4" w:rsidP="00D42D63">
          <w:pPr>
            <w:widowControl w:val="0"/>
            <w:numPr>
              <w:ilvl w:val="12"/>
              <w:numId w:val="0"/>
            </w:numPr>
            <w:autoSpaceDE w:val="0"/>
            <w:autoSpaceDN w:val="0"/>
            <w:adjustRightInd w:val="0"/>
            <w:spacing w:after="0" w:line="240" w:lineRule="auto"/>
            <w:rPr>
              <w:rFonts w:ascii="Times New Roman" w:eastAsia="Times New Roman" w:hAnsi="Times New Roman" w:cs="Times New Roman"/>
              <w:b/>
              <w:bCs/>
              <w:sz w:val="20"/>
              <w:szCs w:val="20"/>
              <w:lang w:val="en-US"/>
            </w:rPr>
          </w:pPr>
          <w:r w:rsidRPr="002C66A9">
            <w:rPr>
              <w:rStyle w:val="PlaceholderText"/>
            </w:rPr>
            <w:t>Click here to enter text.</w:t>
          </w:r>
        </w:p>
      </w:sdtContent>
    </w:sdt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</w:pPr>
    </w:p>
    <w:p w:rsidR="00EB66DB" w:rsidRPr="007F729D" w:rsidRDefault="00EB66DB" w:rsidP="007F729D">
      <w:pPr>
        <w:rPr>
          <w:b/>
          <w:bCs/>
          <w:sz w:val="24"/>
          <w:szCs w:val="24"/>
        </w:rPr>
      </w:pPr>
    </w:p>
    <w:p w:rsidR="007F729D" w:rsidRDefault="007F729D" w:rsidP="007F729D"/>
    <w:p w:rsidR="00331EFF" w:rsidRPr="00331EFF" w:rsidRDefault="00331EFF" w:rsidP="00331EFF"/>
    <w:sectPr w:rsidR="00331EFF" w:rsidRPr="00331E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7C58" w:rsidRDefault="009A7C58" w:rsidP="0025096C">
      <w:pPr>
        <w:spacing w:after="0" w:line="240" w:lineRule="auto"/>
      </w:pPr>
      <w:r>
        <w:separator/>
      </w:r>
    </w:p>
  </w:endnote>
  <w:endnote w:type="continuationSeparator" w:id="0">
    <w:p w:rsidR="009A7C58" w:rsidRDefault="009A7C58" w:rsidP="002509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36AA" w:rsidRDefault="008836A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996747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3D85" w:rsidRDefault="00F33D85">
        <w:pPr>
          <w:pStyle w:val="Footer"/>
          <w:jc w:val="right"/>
        </w:pPr>
        <w:r>
          <w:t xml:space="preserve">Faculty of Health Studies, Brandon University Research Grant – </w:t>
        </w:r>
        <w:r w:rsidR="008A284C">
          <w:t xml:space="preserve">updated </w:t>
        </w:r>
        <w:r w:rsidR="00261EAF">
          <w:t>August 10</w:t>
        </w:r>
        <w:r w:rsidR="008A284C">
          <w:t>, 2016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5D4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33D85" w:rsidRDefault="00F33D8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36AA" w:rsidRDefault="008836A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7C58" w:rsidRDefault="009A7C58" w:rsidP="0025096C">
      <w:pPr>
        <w:spacing w:after="0" w:line="240" w:lineRule="auto"/>
      </w:pPr>
      <w:r>
        <w:separator/>
      </w:r>
    </w:p>
  </w:footnote>
  <w:footnote w:type="continuationSeparator" w:id="0">
    <w:p w:rsidR="009A7C58" w:rsidRDefault="009A7C58" w:rsidP="002509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36AA" w:rsidRDefault="008836A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1D27" w:rsidRDefault="00E91D27" w:rsidP="00E91D27">
    <w:pPr>
      <w:pStyle w:val="Heading1"/>
      <w:jc w:val="right"/>
    </w:pPr>
    <w:r w:rsidRPr="000A18D3">
      <w:t>Faculty of Health Studies</w:t>
    </w:r>
    <w:r>
      <w:t xml:space="preserve">   </w:t>
    </w:r>
    <w:r>
      <w:rPr>
        <w:noProof/>
        <w:lang w:val="en-US"/>
      </w:rPr>
      <w:drawing>
        <wp:inline distT="0" distB="0" distL="0" distR="0" wp14:anchorId="18C4FA87" wp14:editId="57CBC217">
          <wp:extent cx="935398" cy="682906"/>
          <wp:effectExtent l="0" t="0" r="0" b="3175"/>
          <wp:docPr id="1" name="Picture 1" descr="https://www.brandonu.ca/communications/files/Brandon-University-Vertical-Logo-2-Colour-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brandonu.ca/communications/files/Brandon-University-Vertical-Logo-2-Colour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7972" cy="684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91D27" w:rsidRDefault="00E91D2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36AA" w:rsidRDefault="008836A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B49D1"/>
    <w:multiLevelType w:val="hybridMultilevel"/>
    <w:tmpl w:val="2166B46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6CD199C"/>
    <w:multiLevelType w:val="hybridMultilevel"/>
    <w:tmpl w:val="120A838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BB00FAD"/>
    <w:multiLevelType w:val="hybridMultilevel"/>
    <w:tmpl w:val="4992B9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F85308C"/>
    <w:multiLevelType w:val="hybridMultilevel"/>
    <w:tmpl w:val="BBF89A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38C6458F"/>
    <w:multiLevelType w:val="hybridMultilevel"/>
    <w:tmpl w:val="E270731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4B670202"/>
    <w:multiLevelType w:val="hybridMultilevel"/>
    <w:tmpl w:val="8FD6A1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3A233E"/>
    <w:multiLevelType w:val="hybridMultilevel"/>
    <w:tmpl w:val="95D0E15A"/>
    <w:lvl w:ilvl="0" w:tplc="10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7">
    <w:nsid w:val="5FDA7859"/>
    <w:multiLevelType w:val="hybridMultilevel"/>
    <w:tmpl w:val="7C9C10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0"/>
  </w:num>
  <w:num w:numId="5">
    <w:abstractNumId w:val="6"/>
  </w:num>
  <w:num w:numId="6">
    <w:abstractNumId w:val="1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1szQzMDQzMjQ1MDBV0lEKTi0uzszPAykwqgUA0Ed1iCwAAAA="/>
  </w:docVars>
  <w:rsids>
    <w:rsidRoot w:val="00331EFF"/>
    <w:rsid w:val="00013819"/>
    <w:rsid w:val="0003074B"/>
    <w:rsid w:val="000624E1"/>
    <w:rsid w:val="000817BF"/>
    <w:rsid w:val="000A18D3"/>
    <w:rsid w:val="001173C3"/>
    <w:rsid w:val="0017475E"/>
    <w:rsid w:val="001B3E4C"/>
    <w:rsid w:val="001E47B4"/>
    <w:rsid w:val="002143A8"/>
    <w:rsid w:val="00234139"/>
    <w:rsid w:val="002343C1"/>
    <w:rsid w:val="0025096C"/>
    <w:rsid w:val="00261EAF"/>
    <w:rsid w:val="00263BB7"/>
    <w:rsid w:val="00331EFF"/>
    <w:rsid w:val="00386D12"/>
    <w:rsid w:val="003D292E"/>
    <w:rsid w:val="004157D1"/>
    <w:rsid w:val="00485032"/>
    <w:rsid w:val="00495AC1"/>
    <w:rsid w:val="004A0464"/>
    <w:rsid w:val="004F1560"/>
    <w:rsid w:val="005774A9"/>
    <w:rsid w:val="00617809"/>
    <w:rsid w:val="00702BBE"/>
    <w:rsid w:val="007A3ABE"/>
    <w:rsid w:val="007A65BA"/>
    <w:rsid w:val="007C1870"/>
    <w:rsid w:val="007E53F9"/>
    <w:rsid w:val="007F729D"/>
    <w:rsid w:val="00841AA3"/>
    <w:rsid w:val="008448EB"/>
    <w:rsid w:val="008836AA"/>
    <w:rsid w:val="00886BA3"/>
    <w:rsid w:val="00890B19"/>
    <w:rsid w:val="008A219E"/>
    <w:rsid w:val="008A284C"/>
    <w:rsid w:val="00946FF6"/>
    <w:rsid w:val="009A7C58"/>
    <w:rsid w:val="00A05FEB"/>
    <w:rsid w:val="00A07DCD"/>
    <w:rsid w:val="00A9285E"/>
    <w:rsid w:val="00B07394"/>
    <w:rsid w:val="00B26C7A"/>
    <w:rsid w:val="00B65ACC"/>
    <w:rsid w:val="00B71937"/>
    <w:rsid w:val="00BA030F"/>
    <w:rsid w:val="00BB0C3E"/>
    <w:rsid w:val="00BB1788"/>
    <w:rsid w:val="00BD360D"/>
    <w:rsid w:val="00C87768"/>
    <w:rsid w:val="00CD5B4A"/>
    <w:rsid w:val="00D01893"/>
    <w:rsid w:val="00D21902"/>
    <w:rsid w:val="00D27EC2"/>
    <w:rsid w:val="00D42D63"/>
    <w:rsid w:val="00D55D45"/>
    <w:rsid w:val="00D71090"/>
    <w:rsid w:val="00E118B6"/>
    <w:rsid w:val="00E11AB5"/>
    <w:rsid w:val="00E43BE2"/>
    <w:rsid w:val="00E76730"/>
    <w:rsid w:val="00E91D27"/>
    <w:rsid w:val="00EB6131"/>
    <w:rsid w:val="00EB66DB"/>
    <w:rsid w:val="00F03985"/>
    <w:rsid w:val="00F33D85"/>
    <w:rsid w:val="00F41C00"/>
    <w:rsid w:val="00F7454D"/>
    <w:rsid w:val="00FC1ED0"/>
    <w:rsid w:val="00FE2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1E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1E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E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E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F72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1C0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50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96C"/>
  </w:style>
  <w:style w:type="paragraph" w:styleId="Footer">
    <w:name w:val="footer"/>
    <w:basedOn w:val="Normal"/>
    <w:link w:val="FooterChar"/>
    <w:uiPriority w:val="99"/>
    <w:unhideWhenUsed/>
    <w:rsid w:val="00250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96C"/>
  </w:style>
  <w:style w:type="character" w:styleId="CommentReference">
    <w:name w:val="annotation reference"/>
    <w:basedOn w:val="DefaultParagraphFont"/>
    <w:uiPriority w:val="99"/>
    <w:semiHidden/>
    <w:unhideWhenUsed/>
    <w:rsid w:val="00E43BE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BE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BE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BE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BE2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117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E47B4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1E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1E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E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E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F72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1C0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50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96C"/>
  </w:style>
  <w:style w:type="paragraph" w:styleId="Footer">
    <w:name w:val="footer"/>
    <w:basedOn w:val="Normal"/>
    <w:link w:val="FooterChar"/>
    <w:uiPriority w:val="99"/>
    <w:unhideWhenUsed/>
    <w:rsid w:val="00250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96C"/>
  </w:style>
  <w:style w:type="character" w:styleId="CommentReference">
    <w:name w:val="annotation reference"/>
    <w:basedOn w:val="DefaultParagraphFont"/>
    <w:uiPriority w:val="99"/>
    <w:semiHidden/>
    <w:unhideWhenUsed/>
    <w:rsid w:val="00E43BE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BE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BE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BE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BE2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117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E47B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file:///C:\Users\eppd\AppData\Local\Microsoft\Windows\Temporary%20Internet%20Files\Content.Outlook\6XJDMRRS\eppd@brandonu.ca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8DDA91953824599AE56F4F4DD407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8CFDF-C943-4AA6-B813-00B62DB8B6E1}"/>
      </w:docPartPr>
      <w:docPartBody>
        <w:p w:rsidR="00A92892" w:rsidRDefault="002B3311" w:rsidP="002B3311">
          <w:pPr>
            <w:pStyle w:val="88DDA91953824599AE56F4F4DD4073C8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293FB496515F4CCBA6912682FD0C3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13CB3-C2E6-4785-AEAB-0E8B32EACCEB}"/>
      </w:docPartPr>
      <w:docPartBody>
        <w:p w:rsidR="00A92892" w:rsidRDefault="002B3311" w:rsidP="002B3311">
          <w:pPr>
            <w:pStyle w:val="293FB496515F4CCBA6912682FD0C3AF6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092E8786679143F1A50212B1127C0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008D2-C3C7-4EA8-9424-5208FC90D6E9}"/>
      </w:docPartPr>
      <w:docPartBody>
        <w:p w:rsidR="00A92892" w:rsidRDefault="002B3311" w:rsidP="002B3311">
          <w:pPr>
            <w:pStyle w:val="092E8786679143F1A50212B1127C0907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BA716BB6926B48888F5961BBAA188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1B7FD-B273-4A37-BD47-C2654208E462}"/>
      </w:docPartPr>
      <w:docPartBody>
        <w:p w:rsidR="00A92892" w:rsidRDefault="002B3311" w:rsidP="002B3311">
          <w:pPr>
            <w:pStyle w:val="BA716BB6926B48888F5961BBAA188FF8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AAAF19FFAA4A40019407C1D08A07C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624FB-AA83-41D5-B0BF-E6C3037AC587}"/>
      </w:docPartPr>
      <w:docPartBody>
        <w:p w:rsidR="00A92892" w:rsidRDefault="002B3311" w:rsidP="002B3311">
          <w:pPr>
            <w:pStyle w:val="AAAF19FFAA4A40019407C1D08A07C010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D7BAC2C33A254D8F9439BEF30B6FC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70290-5DAC-4659-8E8A-0D7422034CF5}"/>
      </w:docPartPr>
      <w:docPartBody>
        <w:p w:rsidR="00A92892" w:rsidRDefault="002B3311" w:rsidP="002B3311">
          <w:pPr>
            <w:pStyle w:val="D7BAC2C33A254D8F9439BEF30B6FCDE5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6A9DE-D548-41A7-87C6-B5BFE48EE823}"/>
      </w:docPartPr>
      <w:docPartBody>
        <w:p w:rsidR="00D753BD" w:rsidRDefault="00AD05CE">
          <w:r w:rsidRPr="00A915A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B3311"/>
    <w:rsid w:val="0005261D"/>
    <w:rsid w:val="000E2B4E"/>
    <w:rsid w:val="00100021"/>
    <w:rsid w:val="002B3311"/>
    <w:rsid w:val="006368D5"/>
    <w:rsid w:val="00654036"/>
    <w:rsid w:val="006721E8"/>
    <w:rsid w:val="0069688F"/>
    <w:rsid w:val="008138B4"/>
    <w:rsid w:val="008B5C9A"/>
    <w:rsid w:val="00A47973"/>
    <w:rsid w:val="00A92892"/>
    <w:rsid w:val="00AD05CE"/>
    <w:rsid w:val="00D753BD"/>
    <w:rsid w:val="00D90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4036"/>
    <w:rPr>
      <w:color w:val="808080"/>
    </w:rPr>
  </w:style>
  <w:style w:type="paragraph" w:customStyle="1" w:styleId="88DDA91953824599AE56F4F4DD4073C8">
    <w:name w:val="88DDA91953824599AE56F4F4DD4073C8"/>
    <w:rsid w:val="002B3311"/>
    <w:rPr>
      <w:rFonts w:eastAsiaTheme="minorHAnsi"/>
      <w:lang w:eastAsia="en-US"/>
    </w:rPr>
  </w:style>
  <w:style w:type="paragraph" w:customStyle="1" w:styleId="293FB496515F4CCBA6912682FD0C3AF6">
    <w:name w:val="293FB496515F4CCBA6912682FD0C3AF6"/>
    <w:rsid w:val="002B3311"/>
    <w:rPr>
      <w:rFonts w:eastAsiaTheme="minorHAnsi"/>
      <w:lang w:eastAsia="en-US"/>
    </w:rPr>
  </w:style>
  <w:style w:type="paragraph" w:customStyle="1" w:styleId="092E8786679143F1A50212B1127C0907">
    <w:name w:val="092E8786679143F1A50212B1127C0907"/>
    <w:rsid w:val="002B3311"/>
    <w:rPr>
      <w:rFonts w:eastAsiaTheme="minorHAnsi"/>
      <w:lang w:eastAsia="en-US"/>
    </w:rPr>
  </w:style>
  <w:style w:type="paragraph" w:customStyle="1" w:styleId="BA716BB6926B48888F5961BBAA188FF8">
    <w:name w:val="BA716BB6926B48888F5961BBAA188FF8"/>
    <w:rsid w:val="002B3311"/>
    <w:rPr>
      <w:rFonts w:eastAsiaTheme="minorHAnsi"/>
      <w:lang w:eastAsia="en-US"/>
    </w:rPr>
  </w:style>
  <w:style w:type="paragraph" w:customStyle="1" w:styleId="AAAF19FFAA4A40019407C1D08A07C010">
    <w:name w:val="AAAF19FFAA4A40019407C1D08A07C010"/>
    <w:rsid w:val="002B3311"/>
    <w:rPr>
      <w:rFonts w:eastAsiaTheme="minorHAnsi"/>
      <w:lang w:eastAsia="en-US"/>
    </w:rPr>
  </w:style>
  <w:style w:type="paragraph" w:customStyle="1" w:styleId="D7BAC2C33A254D8F9439BEF30B6FCDE5">
    <w:name w:val="D7BAC2C33A254D8F9439BEF30B6FCDE5"/>
    <w:rsid w:val="002B3311"/>
    <w:rPr>
      <w:rFonts w:eastAsiaTheme="minorHAnsi"/>
      <w:lang w:eastAsia="en-US"/>
    </w:rPr>
  </w:style>
  <w:style w:type="paragraph" w:customStyle="1" w:styleId="DEDD283258BE484E9EB0B3529A246E24">
    <w:name w:val="DEDD283258BE484E9EB0B3529A246E24"/>
    <w:rsid w:val="002B3311"/>
    <w:rPr>
      <w:rFonts w:eastAsiaTheme="minorHAnsi"/>
      <w:lang w:eastAsia="en-US"/>
    </w:rPr>
  </w:style>
  <w:style w:type="paragraph" w:customStyle="1" w:styleId="EA71A5CE766F4BCEA9063FB7B189E5E2">
    <w:name w:val="EA71A5CE766F4BCEA9063FB7B189E5E2"/>
    <w:rsid w:val="002B3311"/>
    <w:rPr>
      <w:rFonts w:eastAsiaTheme="minorHAnsi"/>
      <w:lang w:eastAsia="en-US"/>
    </w:rPr>
  </w:style>
  <w:style w:type="paragraph" w:customStyle="1" w:styleId="A2012102A4784FC295CA1E1C2F19653B">
    <w:name w:val="A2012102A4784FC295CA1E1C2F19653B"/>
    <w:rsid w:val="002B3311"/>
    <w:rPr>
      <w:rFonts w:eastAsiaTheme="minorHAnsi"/>
      <w:lang w:eastAsia="en-US"/>
    </w:rPr>
  </w:style>
  <w:style w:type="paragraph" w:customStyle="1" w:styleId="546F2C37E88D448C9EE667E20C4CA0AF">
    <w:name w:val="546F2C37E88D448C9EE667E20C4CA0AF"/>
    <w:rsid w:val="002B3311"/>
    <w:rPr>
      <w:rFonts w:eastAsiaTheme="minorHAnsi"/>
      <w:lang w:eastAsia="en-US"/>
    </w:rPr>
  </w:style>
  <w:style w:type="paragraph" w:customStyle="1" w:styleId="0EFBF3C09F664AEFAEC19AD7003EAABB">
    <w:name w:val="0EFBF3C09F664AEFAEC19AD7003EAABB"/>
    <w:rsid w:val="002B3311"/>
    <w:rPr>
      <w:rFonts w:eastAsiaTheme="minorHAnsi"/>
      <w:lang w:eastAsia="en-US"/>
    </w:rPr>
  </w:style>
  <w:style w:type="paragraph" w:customStyle="1" w:styleId="BEBCBD3A87CE41D6B5CD2F11D74EB588">
    <w:name w:val="BEBCBD3A87CE41D6B5CD2F11D74EB588"/>
    <w:rsid w:val="002B3311"/>
    <w:rPr>
      <w:rFonts w:eastAsiaTheme="minorHAnsi"/>
      <w:lang w:eastAsia="en-US"/>
    </w:rPr>
  </w:style>
  <w:style w:type="paragraph" w:customStyle="1" w:styleId="7CB95394A45746E58375ABA4F7864FEA">
    <w:name w:val="7CB95394A45746E58375ABA4F7864FEA"/>
    <w:rsid w:val="002B3311"/>
    <w:rPr>
      <w:rFonts w:eastAsiaTheme="minorHAnsi"/>
      <w:lang w:eastAsia="en-US"/>
    </w:rPr>
  </w:style>
  <w:style w:type="paragraph" w:customStyle="1" w:styleId="589953E327A34EDAB44C0654D3E9194F">
    <w:name w:val="589953E327A34EDAB44C0654D3E9194F"/>
    <w:rsid w:val="002B3311"/>
    <w:rPr>
      <w:rFonts w:eastAsiaTheme="minorHAnsi"/>
      <w:lang w:eastAsia="en-US"/>
    </w:rPr>
  </w:style>
  <w:style w:type="paragraph" w:customStyle="1" w:styleId="7247CB5D02FA4EC3BE67DF5A85CD452F">
    <w:name w:val="7247CB5D02FA4EC3BE67DF5A85CD452F"/>
    <w:rsid w:val="002B3311"/>
    <w:rPr>
      <w:rFonts w:eastAsiaTheme="minorHAnsi"/>
      <w:lang w:eastAsia="en-US"/>
    </w:rPr>
  </w:style>
  <w:style w:type="paragraph" w:customStyle="1" w:styleId="1F27283B751B4EC3ADBB4C4AE2A4837C">
    <w:name w:val="1F27283B751B4EC3ADBB4C4AE2A4837C"/>
    <w:rsid w:val="002B3311"/>
    <w:rPr>
      <w:rFonts w:eastAsiaTheme="minorHAnsi"/>
      <w:lang w:eastAsia="en-US"/>
    </w:rPr>
  </w:style>
  <w:style w:type="paragraph" w:customStyle="1" w:styleId="984B74DFC1CD4F6B80CE24FF33A1F529">
    <w:name w:val="984B74DFC1CD4F6B80CE24FF33A1F529"/>
    <w:rsid w:val="002B3311"/>
    <w:rPr>
      <w:rFonts w:eastAsiaTheme="minorHAnsi"/>
      <w:lang w:eastAsia="en-US"/>
    </w:rPr>
  </w:style>
  <w:style w:type="paragraph" w:customStyle="1" w:styleId="D42A5A847690415FBC8606D615BCA1B0">
    <w:name w:val="D42A5A847690415FBC8606D615BCA1B0"/>
    <w:rsid w:val="002B3311"/>
    <w:rPr>
      <w:rFonts w:eastAsiaTheme="minorHAnsi"/>
      <w:lang w:eastAsia="en-US"/>
    </w:rPr>
  </w:style>
  <w:style w:type="paragraph" w:customStyle="1" w:styleId="44F0ED6CD3284E18A5163214859C6A86">
    <w:name w:val="44F0ED6CD3284E18A5163214859C6A86"/>
    <w:rsid w:val="002B3311"/>
    <w:rPr>
      <w:rFonts w:eastAsiaTheme="minorHAnsi"/>
      <w:lang w:eastAsia="en-US"/>
    </w:rPr>
  </w:style>
  <w:style w:type="paragraph" w:customStyle="1" w:styleId="8732D33A250A4813AA6F420D0D693FF9">
    <w:name w:val="8732D33A250A4813AA6F420D0D693FF9"/>
    <w:rsid w:val="002B3311"/>
    <w:rPr>
      <w:rFonts w:eastAsiaTheme="minorHAnsi"/>
      <w:lang w:eastAsia="en-US"/>
    </w:rPr>
  </w:style>
  <w:style w:type="paragraph" w:customStyle="1" w:styleId="704C8DD45BFE48E7A56F9823E3B2611D">
    <w:name w:val="704C8DD45BFE48E7A56F9823E3B2611D"/>
    <w:rsid w:val="002B3311"/>
    <w:rPr>
      <w:rFonts w:eastAsiaTheme="minorHAnsi"/>
      <w:lang w:eastAsia="en-US"/>
    </w:rPr>
  </w:style>
  <w:style w:type="paragraph" w:customStyle="1" w:styleId="146629863CE7461DBF0D7D1AB9FBDA41">
    <w:name w:val="146629863CE7461DBF0D7D1AB9FBDA41"/>
    <w:rsid w:val="002B3311"/>
    <w:rPr>
      <w:rFonts w:eastAsiaTheme="minorHAnsi"/>
      <w:lang w:eastAsia="en-US"/>
    </w:rPr>
  </w:style>
  <w:style w:type="paragraph" w:customStyle="1" w:styleId="6A35A171CEA44772BBE733DCF4673E44">
    <w:name w:val="6A35A171CEA44772BBE733DCF4673E44"/>
    <w:rsid w:val="002B3311"/>
    <w:rPr>
      <w:rFonts w:eastAsiaTheme="minorHAnsi"/>
      <w:lang w:eastAsia="en-US"/>
    </w:rPr>
  </w:style>
  <w:style w:type="paragraph" w:customStyle="1" w:styleId="56AD5F3A110348ED85B460C4FBA7B570">
    <w:name w:val="56AD5F3A110348ED85B460C4FBA7B570"/>
    <w:rsid w:val="002B3311"/>
    <w:rPr>
      <w:rFonts w:eastAsiaTheme="minorHAnsi"/>
      <w:lang w:eastAsia="en-US"/>
    </w:rPr>
  </w:style>
  <w:style w:type="paragraph" w:customStyle="1" w:styleId="A2DCBA3B1324413CA5814F0BAD9753FD">
    <w:name w:val="A2DCBA3B1324413CA5814F0BAD9753FD"/>
    <w:rsid w:val="002B3311"/>
    <w:rPr>
      <w:rFonts w:eastAsiaTheme="minorHAnsi"/>
      <w:lang w:eastAsia="en-US"/>
    </w:rPr>
  </w:style>
  <w:style w:type="paragraph" w:customStyle="1" w:styleId="C9494D498E2D41508FAE1D88ADC22C37">
    <w:name w:val="C9494D498E2D41508FAE1D88ADC22C37"/>
    <w:rsid w:val="002B3311"/>
    <w:rPr>
      <w:rFonts w:eastAsiaTheme="minorHAnsi"/>
      <w:lang w:eastAsia="en-US"/>
    </w:rPr>
  </w:style>
  <w:style w:type="paragraph" w:customStyle="1" w:styleId="E0D6BB159EDB40A59A01A82D95257393">
    <w:name w:val="E0D6BB159EDB40A59A01A82D95257393"/>
    <w:rsid w:val="002B3311"/>
    <w:rPr>
      <w:rFonts w:eastAsiaTheme="minorHAnsi"/>
      <w:lang w:eastAsia="en-US"/>
    </w:rPr>
  </w:style>
  <w:style w:type="paragraph" w:customStyle="1" w:styleId="41E2471F45CF4128803D4C2BD25925AF">
    <w:name w:val="41E2471F45CF4128803D4C2BD25925AF"/>
    <w:rsid w:val="002B3311"/>
    <w:rPr>
      <w:rFonts w:eastAsiaTheme="minorHAnsi"/>
      <w:lang w:eastAsia="en-US"/>
    </w:rPr>
  </w:style>
  <w:style w:type="paragraph" w:customStyle="1" w:styleId="397ED37335D54FB69B241143EBCC22B7">
    <w:name w:val="397ED37335D54FB69B241143EBCC22B7"/>
    <w:rsid w:val="002B3311"/>
    <w:rPr>
      <w:rFonts w:eastAsiaTheme="minorHAnsi"/>
      <w:lang w:eastAsia="en-US"/>
    </w:rPr>
  </w:style>
  <w:style w:type="paragraph" w:customStyle="1" w:styleId="8DCA37B5BA6D4C6A9E67A24264C84355">
    <w:name w:val="8DCA37B5BA6D4C6A9E67A24264C84355"/>
    <w:rsid w:val="002B3311"/>
    <w:rPr>
      <w:rFonts w:eastAsiaTheme="minorHAnsi"/>
      <w:lang w:eastAsia="en-US"/>
    </w:rPr>
  </w:style>
  <w:style w:type="paragraph" w:customStyle="1" w:styleId="4C4AE36420FF4E2BA7FF058F3AF7A996">
    <w:name w:val="4C4AE36420FF4E2BA7FF058F3AF7A996"/>
    <w:rsid w:val="002B3311"/>
    <w:rPr>
      <w:rFonts w:eastAsiaTheme="minorHAnsi"/>
      <w:lang w:eastAsia="en-US"/>
    </w:rPr>
  </w:style>
  <w:style w:type="paragraph" w:customStyle="1" w:styleId="6E9B9C7091D54675AD7207008DBE43EF">
    <w:name w:val="6E9B9C7091D54675AD7207008DBE43EF"/>
    <w:rsid w:val="002B3311"/>
    <w:rPr>
      <w:rFonts w:eastAsiaTheme="minorHAnsi"/>
      <w:lang w:eastAsia="en-US"/>
    </w:rPr>
  </w:style>
  <w:style w:type="paragraph" w:customStyle="1" w:styleId="4CAA94DF7CAD42AE89B21D396796B769">
    <w:name w:val="4CAA94DF7CAD42AE89B21D396796B769"/>
    <w:rsid w:val="002B3311"/>
    <w:rPr>
      <w:rFonts w:eastAsiaTheme="minorHAnsi"/>
      <w:lang w:eastAsia="en-US"/>
    </w:rPr>
  </w:style>
  <w:style w:type="paragraph" w:customStyle="1" w:styleId="D7513AC8FE8349108D1D76FCD04B8B89">
    <w:name w:val="D7513AC8FE8349108D1D76FCD04B8B89"/>
    <w:rsid w:val="002B3311"/>
    <w:rPr>
      <w:rFonts w:eastAsiaTheme="minorHAnsi"/>
      <w:lang w:eastAsia="en-US"/>
    </w:rPr>
  </w:style>
  <w:style w:type="paragraph" w:customStyle="1" w:styleId="1B310D0A10AD442F8D6E10587015265D">
    <w:name w:val="1B310D0A10AD442F8D6E10587015265D"/>
    <w:rsid w:val="002B3311"/>
    <w:rPr>
      <w:rFonts w:eastAsiaTheme="minorHAnsi"/>
      <w:lang w:eastAsia="en-US"/>
    </w:rPr>
  </w:style>
  <w:style w:type="paragraph" w:customStyle="1" w:styleId="822F54717DA94ADBB2BBE267E5FFEF9B">
    <w:name w:val="822F54717DA94ADBB2BBE267E5FFEF9B"/>
    <w:rsid w:val="002B3311"/>
    <w:rPr>
      <w:rFonts w:eastAsiaTheme="minorHAnsi"/>
      <w:lang w:eastAsia="en-US"/>
    </w:rPr>
  </w:style>
  <w:style w:type="paragraph" w:customStyle="1" w:styleId="0DB5C45F8A034F73BE1EED23CC756383">
    <w:name w:val="0DB5C45F8A034F73BE1EED23CC756383"/>
    <w:rsid w:val="002B3311"/>
    <w:rPr>
      <w:rFonts w:eastAsiaTheme="minorHAnsi"/>
      <w:lang w:eastAsia="en-US"/>
    </w:rPr>
  </w:style>
  <w:style w:type="paragraph" w:customStyle="1" w:styleId="09B9FE072E61441EB7BDA8D0C347A1D5">
    <w:name w:val="09B9FE072E61441EB7BDA8D0C347A1D5"/>
    <w:rsid w:val="002B3311"/>
    <w:rPr>
      <w:rFonts w:eastAsiaTheme="minorHAnsi"/>
      <w:lang w:eastAsia="en-US"/>
    </w:rPr>
  </w:style>
  <w:style w:type="paragraph" w:customStyle="1" w:styleId="F726FE8D4DA24392A7832D674C613C75">
    <w:name w:val="F726FE8D4DA24392A7832D674C613C75"/>
    <w:rsid w:val="002B3311"/>
    <w:rPr>
      <w:rFonts w:eastAsiaTheme="minorHAnsi"/>
      <w:lang w:eastAsia="en-US"/>
    </w:rPr>
  </w:style>
  <w:style w:type="paragraph" w:customStyle="1" w:styleId="B4E0B5629D1E41128472105AE7FF5AC5">
    <w:name w:val="B4E0B5629D1E41128472105AE7FF5AC5"/>
    <w:rsid w:val="002B3311"/>
    <w:rPr>
      <w:rFonts w:eastAsiaTheme="minorHAnsi"/>
      <w:lang w:eastAsia="en-US"/>
    </w:rPr>
  </w:style>
  <w:style w:type="paragraph" w:customStyle="1" w:styleId="63606765B6EF4226845E6B537D0C30BD">
    <w:name w:val="63606765B6EF4226845E6B537D0C30BD"/>
    <w:rsid w:val="002B3311"/>
    <w:rPr>
      <w:rFonts w:eastAsiaTheme="minorHAnsi"/>
      <w:lang w:eastAsia="en-US"/>
    </w:rPr>
  </w:style>
  <w:style w:type="paragraph" w:customStyle="1" w:styleId="B0A8617F3AF7460A8C1922D642191ABB">
    <w:name w:val="B0A8617F3AF7460A8C1922D642191ABB"/>
    <w:rsid w:val="002B3311"/>
    <w:rPr>
      <w:rFonts w:eastAsiaTheme="minorHAnsi"/>
      <w:lang w:eastAsia="en-US"/>
    </w:rPr>
  </w:style>
  <w:style w:type="paragraph" w:customStyle="1" w:styleId="86FB54D8E25B47B5BA5731C19B5A174F">
    <w:name w:val="86FB54D8E25B47B5BA5731C19B5A174F"/>
    <w:rsid w:val="002B3311"/>
    <w:rPr>
      <w:rFonts w:eastAsiaTheme="minorHAnsi"/>
      <w:lang w:eastAsia="en-US"/>
    </w:rPr>
  </w:style>
  <w:style w:type="paragraph" w:customStyle="1" w:styleId="2BD09E049BE34A0EB5CD51D3054D7993">
    <w:name w:val="2BD09E049BE34A0EB5CD51D3054D7993"/>
    <w:rsid w:val="002B3311"/>
    <w:rPr>
      <w:rFonts w:eastAsiaTheme="minorHAnsi"/>
      <w:lang w:eastAsia="en-US"/>
    </w:rPr>
  </w:style>
  <w:style w:type="paragraph" w:customStyle="1" w:styleId="D30E492A360748DCA78E3EECF87166AE">
    <w:name w:val="D30E492A360748DCA78E3EECF87166AE"/>
    <w:rsid w:val="002B3311"/>
    <w:rPr>
      <w:rFonts w:eastAsiaTheme="minorHAnsi"/>
      <w:lang w:eastAsia="en-US"/>
    </w:rPr>
  </w:style>
  <w:style w:type="paragraph" w:customStyle="1" w:styleId="0D3DD0392AEF4BF18C90E4E4383CDE90">
    <w:name w:val="0D3DD0392AEF4BF18C90E4E4383CDE90"/>
    <w:rsid w:val="002B3311"/>
    <w:rPr>
      <w:rFonts w:eastAsiaTheme="minorHAnsi"/>
      <w:lang w:eastAsia="en-US"/>
    </w:rPr>
  </w:style>
  <w:style w:type="paragraph" w:customStyle="1" w:styleId="4D3FEB1FAB6E4D7C9008CBD61DD9B946">
    <w:name w:val="4D3FEB1FAB6E4D7C9008CBD61DD9B946"/>
    <w:rsid w:val="00654036"/>
  </w:style>
  <w:style w:type="paragraph" w:customStyle="1" w:styleId="3E2BB84988D8465299333A879BA632AC">
    <w:name w:val="3E2BB84988D8465299333A879BA632AC"/>
    <w:rsid w:val="00654036"/>
  </w:style>
  <w:style w:type="paragraph" w:customStyle="1" w:styleId="B101FC10C5BB48CC9BB4CFF6A9B54243">
    <w:name w:val="B101FC10C5BB48CC9BB4CFF6A9B54243"/>
    <w:rsid w:val="00654036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4036"/>
    <w:rPr>
      <w:color w:val="808080"/>
    </w:rPr>
  </w:style>
  <w:style w:type="paragraph" w:customStyle="1" w:styleId="88DDA91953824599AE56F4F4DD4073C8">
    <w:name w:val="88DDA91953824599AE56F4F4DD4073C8"/>
    <w:rsid w:val="002B3311"/>
    <w:rPr>
      <w:rFonts w:eastAsiaTheme="minorHAnsi"/>
      <w:lang w:eastAsia="en-US"/>
    </w:rPr>
  </w:style>
  <w:style w:type="paragraph" w:customStyle="1" w:styleId="293FB496515F4CCBA6912682FD0C3AF6">
    <w:name w:val="293FB496515F4CCBA6912682FD0C3AF6"/>
    <w:rsid w:val="002B3311"/>
    <w:rPr>
      <w:rFonts w:eastAsiaTheme="minorHAnsi"/>
      <w:lang w:eastAsia="en-US"/>
    </w:rPr>
  </w:style>
  <w:style w:type="paragraph" w:customStyle="1" w:styleId="092E8786679143F1A50212B1127C0907">
    <w:name w:val="092E8786679143F1A50212B1127C0907"/>
    <w:rsid w:val="002B3311"/>
    <w:rPr>
      <w:rFonts w:eastAsiaTheme="minorHAnsi"/>
      <w:lang w:eastAsia="en-US"/>
    </w:rPr>
  </w:style>
  <w:style w:type="paragraph" w:customStyle="1" w:styleId="BA716BB6926B48888F5961BBAA188FF8">
    <w:name w:val="BA716BB6926B48888F5961BBAA188FF8"/>
    <w:rsid w:val="002B3311"/>
    <w:rPr>
      <w:rFonts w:eastAsiaTheme="minorHAnsi"/>
      <w:lang w:eastAsia="en-US"/>
    </w:rPr>
  </w:style>
  <w:style w:type="paragraph" w:customStyle="1" w:styleId="AAAF19FFAA4A40019407C1D08A07C010">
    <w:name w:val="AAAF19FFAA4A40019407C1D08A07C010"/>
    <w:rsid w:val="002B3311"/>
    <w:rPr>
      <w:rFonts w:eastAsiaTheme="minorHAnsi"/>
      <w:lang w:eastAsia="en-US"/>
    </w:rPr>
  </w:style>
  <w:style w:type="paragraph" w:customStyle="1" w:styleId="D7BAC2C33A254D8F9439BEF30B6FCDE5">
    <w:name w:val="D7BAC2C33A254D8F9439BEF30B6FCDE5"/>
    <w:rsid w:val="002B3311"/>
    <w:rPr>
      <w:rFonts w:eastAsiaTheme="minorHAnsi"/>
      <w:lang w:eastAsia="en-US"/>
    </w:rPr>
  </w:style>
  <w:style w:type="paragraph" w:customStyle="1" w:styleId="DEDD283258BE484E9EB0B3529A246E24">
    <w:name w:val="DEDD283258BE484E9EB0B3529A246E24"/>
    <w:rsid w:val="002B3311"/>
    <w:rPr>
      <w:rFonts w:eastAsiaTheme="minorHAnsi"/>
      <w:lang w:eastAsia="en-US"/>
    </w:rPr>
  </w:style>
  <w:style w:type="paragraph" w:customStyle="1" w:styleId="EA71A5CE766F4BCEA9063FB7B189E5E2">
    <w:name w:val="EA71A5CE766F4BCEA9063FB7B189E5E2"/>
    <w:rsid w:val="002B3311"/>
    <w:rPr>
      <w:rFonts w:eastAsiaTheme="minorHAnsi"/>
      <w:lang w:eastAsia="en-US"/>
    </w:rPr>
  </w:style>
  <w:style w:type="paragraph" w:customStyle="1" w:styleId="A2012102A4784FC295CA1E1C2F19653B">
    <w:name w:val="A2012102A4784FC295CA1E1C2F19653B"/>
    <w:rsid w:val="002B3311"/>
    <w:rPr>
      <w:rFonts w:eastAsiaTheme="minorHAnsi"/>
      <w:lang w:eastAsia="en-US"/>
    </w:rPr>
  </w:style>
  <w:style w:type="paragraph" w:customStyle="1" w:styleId="546F2C37E88D448C9EE667E20C4CA0AF">
    <w:name w:val="546F2C37E88D448C9EE667E20C4CA0AF"/>
    <w:rsid w:val="002B3311"/>
    <w:rPr>
      <w:rFonts w:eastAsiaTheme="minorHAnsi"/>
      <w:lang w:eastAsia="en-US"/>
    </w:rPr>
  </w:style>
  <w:style w:type="paragraph" w:customStyle="1" w:styleId="0EFBF3C09F664AEFAEC19AD7003EAABB">
    <w:name w:val="0EFBF3C09F664AEFAEC19AD7003EAABB"/>
    <w:rsid w:val="002B3311"/>
    <w:rPr>
      <w:rFonts w:eastAsiaTheme="minorHAnsi"/>
      <w:lang w:eastAsia="en-US"/>
    </w:rPr>
  </w:style>
  <w:style w:type="paragraph" w:customStyle="1" w:styleId="BEBCBD3A87CE41D6B5CD2F11D74EB588">
    <w:name w:val="BEBCBD3A87CE41D6B5CD2F11D74EB588"/>
    <w:rsid w:val="002B3311"/>
    <w:rPr>
      <w:rFonts w:eastAsiaTheme="minorHAnsi"/>
      <w:lang w:eastAsia="en-US"/>
    </w:rPr>
  </w:style>
  <w:style w:type="paragraph" w:customStyle="1" w:styleId="7CB95394A45746E58375ABA4F7864FEA">
    <w:name w:val="7CB95394A45746E58375ABA4F7864FEA"/>
    <w:rsid w:val="002B3311"/>
    <w:rPr>
      <w:rFonts w:eastAsiaTheme="minorHAnsi"/>
      <w:lang w:eastAsia="en-US"/>
    </w:rPr>
  </w:style>
  <w:style w:type="paragraph" w:customStyle="1" w:styleId="589953E327A34EDAB44C0654D3E9194F">
    <w:name w:val="589953E327A34EDAB44C0654D3E9194F"/>
    <w:rsid w:val="002B3311"/>
    <w:rPr>
      <w:rFonts w:eastAsiaTheme="minorHAnsi"/>
      <w:lang w:eastAsia="en-US"/>
    </w:rPr>
  </w:style>
  <w:style w:type="paragraph" w:customStyle="1" w:styleId="7247CB5D02FA4EC3BE67DF5A85CD452F">
    <w:name w:val="7247CB5D02FA4EC3BE67DF5A85CD452F"/>
    <w:rsid w:val="002B3311"/>
    <w:rPr>
      <w:rFonts w:eastAsiaTheme="minorHAnsi"/>
      <w:lang w:eastAsia="en-US"/>
    </w:rPr>
  </w:style>
  <w:style w:type="paragraph" w:customStyle="1" w:styleId="1F27283B751B4EC3ADBB4C4AE2A4837C">
    <w:name w:val="1F27283B751B4EC3ADBB4C4AE2A4837C"/>
    <w:rsid w:val="002B3311"/>
    <w:rPr>
      <w:rFonts w:eastAsiaTheme="minorHAnsi"/>
      <w:lang w:eastAsia="en-US"/>
    </w:rPr>
  </w:style>
  <w:style w:type="paragraph" w:customStyle="1" w:styleId="984B74DFC1CD4F6B80CE24FF33A1F529">
    <w:name w:val="984B74DFC1CD4F6B80CE24FF33A1F529"/>
    <w:rsid w:val="002B3311"/>
    <w:rPr>
      <w:rFonts w:eastAsiaTheme="minorHAnsi"/>
      <w:lang w:eastAsia="en-US"/>
    </w:rPr>
  </w:style>
  <w:style w:type="paragraph" w:customStyle="1" w:styleId="D42A5A847690415FBC8606D615BCA1B0">
    <w:name w:val="D42A5A847690415FBC8606D615BCA1B0"/>
    <w:rsid w:val="002B3311"/>
    <w:rPr>
      <w:rFonts w:eastAsiaTheme="minorHAnsi"/>
      <w:lang w:eastAsia="en-US"/>
    </w:rPr>
  </w:style>
  <w:style w:type="paragraph" w:customStyle="1" w:styleId="44F0ED6CD3284E18A5163214859C6A86">
    <w:name w:val="44F0ED6CD3284E18A5163214859C6A86"/>
    <w:rsid w:val="002B3311"/>
    <w:rPr>
      <w:rFonts w:eastAsiaTheme="minorHAnsi"/>
      <w:lang w:eastAsia="en-US"/>
    </w:rPr>
  </w:style>
  <w:style w:type="paragraph" w:customStyle="1" w:styleId="8732D33A250A4813AA6F420D0D693FF9">
    <w:name w:val="8732D33A250A4813AA6F420D0D693FF9"/>
    <w:rsid w:val="002B3311"/>
    <w:rPr>
      <w:rFonts w:eastAsiaTheme="minorHAnsi"/>
      <w:lang w:eastAsia="en-US"/>
    </w:rPr>
  </w:style>
  <w:style w:type="paragraph" w:customStyle="1" w:styleId="704C8DD45BFE48E7A56F9823E3B2611D">
    <w:name w:val="704C8DD45BFE48E7A56F9823E3B2611D"/>
    <w:rsid w:val="002B3311"/>
    <w:rPr>
      <w:rFonts w:eastAsiaTheme="minorHAnsi"/>
      <w:lang w:eastAsia="en-US"/>
    </w:rPr>
  </w:style>
  <w:style w:type="paragraph" w:customStyle="1" w:styleId="146629863CE7461DBF0D7D1AB9FBDA41">
    <w:name w:val="146629863CE7461DBF0D7D1AB9FBDA41"/>
    <w:rsid w:val="002B3311"/>
    <w:rPr>
      <w:rFonts w:eastAsiaTheme="minorHAnsi"/>
      <w:lang w:eastAsia="en-US"/>
    </w:rPr>
  </w:style>
  <w:style w:type="paragraph" w:customStyle="1" w:styleId="6A35A171CEA44772BBE733DCF4673E44">
    <w:name w:val="6A35A171CEA44772BBE733DCF4673E44"/>
    <w:rsid w:val="002B3311"/>
    <w:rPr>
      <w:rFonts w:eastAsiaTheme="minorHAnsi"/>
      <w:lang w:eastAsia="en-US"/>
    </w:rPr>
  </w:style>
  <w:style w:type="paragraph" w:customStyle="1" w:styleId="56AD5F3A110348ED85B460C4FBA7B570">
    <w:name w:val="56AD5F3A110348ED85B460C4FBA7B570"/>
    <w:rsid w:val="002B3311"/>
    <w:rPr>
      <w:rFonts w:eastAsiaTheme="minorHAnsi"/>
      <w:lang w:eastAsia="en-US"/>
    </w:rPr>
  </w:style>
  <w:style w:type="paragraph" w:customStyle="1" w:styleId="A2DCBA3B1324413CA5814F0BAD9753FD">
    <w:name w:val="A2DCBA3B1324413CA5814F0BAD9753FD"/>
    <w:rsid w:val="002B3311"/>
    <w:rPr>
      <w:rFonts w:eastAsiaTheme="minorHAnsi"/>
      <w:lang w:eastAsia="en-US"/>
    </w:rPr>
  </w:style>
  <w:style w:type="paragraph" w:customStyle="1" w:styleId="C9494D498E2D41508FAE1D88ADC22C37">
    <w:name w:val="C9494D498E2D41508FAE1D88ADC22C37"/>
    <w:rsid w:val="002B3311"/>
    <w:rPr>
      <w:rFonts w:eastAsiaTheme="minorHAnsi"/>
      <w:lang w:eastAsia="en-US"/>
    </w:rPr>
  </w:style>
  <w:style w:type="paragraph" w:customStyle="1" w:styleId="E0D6BB159EDB40A59A01A82D95257393">
    <w:name w:val="E0D6BB159EDB40A59A01A82D95257393"/>
    <w:rsid w:val="002B3311"/>
    <w:rPr>
      <w:rFonts w:eastAsiaTheme="minorHAnsi"/>
      <w:lang w:eastAsia="en-US"/>
    </w:rPr>
  </w:style>
  <w:style w:type="paragraph" w:customStyle="1" w:styleId="41E2471F45CF4128803D4C2BD25925AF">
    <w:name w:val="41E2471F45CF4128803D4C2BD25925AF"/>
    <w:rsid w:val="002B3311"/>
    <w:rPr>
      <w:rFonts w:eastAsiaTheme="minorHAnsi"/>
      <w:lang w:eastAsia="en-US"/>
    </w:rPr>
  </w:style>
  <w:style w:type="paragraph" w:customStyle="1" w:styleId="397ED37335D54FB69B241143EBCC22B7">
    <w:name w:val="397ED37335D54FB69B241143EBCC22B7"/>
    <w:rsid w:val="002B3311"/>
    <w:rPr>
      <w:rFonts w:eastAsiaTheme="minorHAnsi"/>
      <w:lang w:eastAsia="en-US"/>
    </w:rPr>
  </w:style>
  <w:style w:type="paragraph" w:customStyle="1" w:styleId="8DCA37B5BA6D4C6A9E67A24264C84355">
    <w:name w:val="8DCA37B5BA6D4C6A9E67A24264C84355"/>
    <w:rsid w:val="002B3311"/>
    <w:rPr>
      <w:rFonts w:eastAsiaTheme="minorHAnsi"/>
      <w:lang w:eastAsia="en-US"/>
    </w:rPr>
  </w:style>
  <w:style w:type="paragraph" w:customStyle="1" w:styleId="4C4AE36420FF4E2BA7FF058F3AF7A996">
    <w:name w:val="4C4AE36420FF4E2BA7FF058F3AF7A996"/>
    <w:rsid w:val="002B3311"/>
    <w:rPr>
      <w:rFonts w:eastAsiaTheme="minorHAnsi"/>
      <w:lang w:eastAsia="en-US"/>
    </w:rPr>
  </w:style>
  <w:style w:type="paragraph" w:customStyle="1" w:styleId="6E9B9C7091D54675AD7207008DBE43EF">
    <w:name w:val="6E9B9C7091D54675AD7207008DBE43EF"/>
    <w:rsid w:val="002B3311"/>
    <w:rPr>
      <w:rFonts w:eastAsiaTheme="minorHAnsi"/>
      <w:lang w:eastAsia="en-US"/>
    </w:rPr>
  </w:style>
  <w:style w:type="paragraph" w:customStyle="1" w:styleId="4CAA94DF7CAD42AE89B21D396796B769">
    <w:name w:val="4CAA94DF7CAD42AE89B21D396796B769"/>
    <w:rsid w:val="002B3311"/>
    <w:rPr>
      <w:rFonts w:eastAsiaTheme="minorHAnsi"/>
      <w:lang w:eastAsia="en-US"/>
    </w:rPr>
  </w:style>
  <w:style w:type="paragraph" w:customStyle="1" w:styleId="D7513AC8FE8349108D1D76FCD04B8B89">
    <w:name w:val="D7513AC8FE8349108D1D76FCD04B8B89"/>
    <w:rsid w:val="002B3311"/>
    <w:rPr>
      <w:rFonts w:eastAsiaTheme="minorHAnsi"/>
      <w:lang w:eastAsia="en-US"/>
    </w:rPr>
  </w:style>
  <w:style w:type="paragraph" w:customStyle="1" w:styleId="1B310D0A10AD442F8D6E10587015265D">
    <w:name w:val="1B310D0A10AD442F8D6E10587015265D"/>
    <w:rsid w:val="002B3311"/>
    <w:rPr>
      <w:rFonts w:eastAsiaTheme="minorHAnsi"/>
      <w:lang w:eastAsia="en-US"/>
    </w:rPr>
  </w:style>
  <w:style w:type="paragraph" w:customStyle="1" w:styleId="822F54717DA94ADBB2BBE267E5FFEF9B">
    <w:name w:val="822F54717DA94ADBB2BBE267E5FFEF9B"/>
    <w:rsid w:val="002B3311"/>
    <w:rPr>
      <w:rFonts w:eastAsiaTheme="minorHAnsi"/>
      <w:lang w:eastAsia="en-US"/>
    </w:rPr>
  </w:style>
  <w:style w:type="paragraph" w:customStyle="1" w:styleId="0DB5C45F8A034F73BE1EED23CC756383">
    <w:name w:val="0DB5C45F8A034F73BE1EED23CC756383"/>
    <w:rsid w:val="002B3311"/>
    <w:rPr>
      <w:rFonts w:eastAsiaTheme="minorHAnsi"/>
      <w:lang w:eastAsia="en-US"/>
    </w:rPr>
  </w:style>
  <w:style w:type="paragraph" w:customStyle="1" w:styleId="09B9FE072E61441EB7BDA8D0C347A1D5">
    <w:name w:val="09B9FE072E61441EB7BDA8D0C347A1D5"/>
    <w:rsid w:val="002B3311"/>
    <w:rPr>
      <w:rFonts w:eastAsiaTheme="minorHAnsi"/>
      <w:lang w:eastAsia="en-US"/>
    </w:rPr>
  </w:style>
  <w:style w:type="paragraph" w:customStyle="1" w:styleId="F726FE8D4DA24392A7832D674C613C75">
    <w:name w:val="F726FE8D4DA24392A7832D674C613C75"/>
    <w:rsid w:val="002B3311"/>
    <w:rPr>
      <w:rFonts w:eastAsiaTheme="minorHAnsi"/>
      <w:lang w:eastAsia="en-US"/>
    </w:rPr>
  </w:style>
  <w:style w:type="paragraph" w:customStyle="1" w:styleId="B4E0B5629D1E41128472105AE7FF5AC5">
    <w:name w:val="B4E0B5629D1E41128472105AE7FF5AC5"/>
    <w:rsid w:val="002B3311"/>
    <w:rPr>
      <w:rFonts w:eastAsiaTheme="minorHAnsi"/>
      <w:lang w:eastAsia="en-US"/>
    </w:rPr>
  </w:style>
  <w:style w:type="paragraph" w:customStyle="1" w:styleId="63606765B6EF4226845E6B537D0C30BD">
    <w:name w:val="63606765B6EF4226845E6B537D0C30BD"/>
    <w:rsid w:val="002B3311"/>
    <w:rPr>
      <w:rFonts w:eastAsiaTheme="minorHAnsi"/>
      <w:lang w:eastAsia="en-US"/>
    </w:rPr>
  </w:style>
  <w:style w:type="paragraph" w:customStyle="1" w:styleId="B0A8617F3AF7460A8C1922D642191ABB">
    <w:name w:val="B0A8617F3AF7460A8C1922D642191ABB"/>
    <w:rsid w:val="002B3311"/>
    <w:rPr>
      <w:rFonts w:eastAsiaTheme="minorHAnsi"/>
      <w:lang w:eastAsia="en-US"/>
    </w:rPr>
  </w:style>
  <w:style w:type="paragraph" w:customStyle="1" w:styleId="86FB54D8E25B47B5BA5731C19B5A174F">
    <w:name w:val="86FB54D8E25B47B5BA5731C19B5A174F"/>
    <w:rsid w:val="002B3311"/>
    <w:rPr>
      <w:rFonts w:eastAsiaTheme="minorHAnsi"/>
      <w:lang w:eastAsia="en-US"/>
    </w:rPr>
  </w:style>
  <w:style w:type="paragraph" w:customStyle="1" w:styleId="2BD09E049BE34A0EB5CD51D3054D7993">
    <w:name w:val="2BD09E049BE34A0EB5CD51D3054D7993"/>
    <w:rsid w:val="002B3311"/>
    <w:rPr>
      <w:rFonts w:eastAsiaTheme="minorHAnsi"/>
      <w:lang w:eastAsia="en-US"/>
    </w:rPr>
  </w:style>
  <w:style w:type="paragraph" w:customStyle="1" w:styleId="D30E492A360748DCA78E3EECF87166AE">
    <w:name w:val="D30E492A360748DCA78E3EECF87166AE"/>
    <w:rsid w:val="002B3311"/>
    <w:rPr>
      <w:rFonts w:eastAsiaTheme="minorHAnsi"/>
      <w:lang w:eastAsia="en-US"/>
    </w:rPr>
  </w:style>
  <w:style w:type="paragraph" w:customStyle="1" w:styleId="0D3DD0392AEF4BF18C90E4E4383CDE90">
    <w:name w:val="0D3DD0392AEF4BF18C90E4E4383CDE90"/>
    <w:rsid w:val="002B3311"/>
    <w:rPr>
      <w:rFonts w:eastAsiaTheme="minorHAnsi"/>
      <w:lang w:eastAsia="en-US"/>
    </w:rPr>
  </w:style>
  <w:style w:type="paragraph" w:customStyle="1" w:styleId="4D3FEB1FAB6E4D7C9008CBD61DD9B946">
    <w:name w:val="4D3FEB1FAB6E4D7C9008CBD61DD9B946"/>
    <w:rsid w:val="00654036"/>
  </w:style>
  <w:style w:type="paragraph" w:customStyle="1" w:styleId="3E2BB84988D8465299333A879BA632AC">
    <w:name w:val="3E2BB84988D8465299333A879BA632AC"/>
    <w:rsid w:val="00654036"/>
  </w:style>
  <w:style w:type="paragraph" w:customStyle="1" w:styleId="B101FC10C5BB48CC9BB4CFF6A9B54243">
    <w:name w:val="B101FC10C5BB48CC9BB4CFF6A9B54243"/>
    <w:rsid w:val="006540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8BAA64-753D-4C74-B512-92E817150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78</Words>
  <Characters>6147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on University</Company>
  <LinksUpToDate>false</LinksUpToDate>
  <CharactersWithSpaces>7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Epp</dc:creator>
  <cp:lastModifiedBy>Judy Ramsay</cp:lastModifiedBy>
  <cp:revision>2</cp:revision>
  <cp:lastPrinted>2016-05-25T13:48:00Z</cp:lastPrinted>
  <dcterms:created xsi:type="dcterms:W3CDTF">2016-09-23T14:22:00Z</dcterms:created>
  <dcterms:modified xsi:type="dcterms:W3CDTF">2016-09-23T14:22:00Z</dcterms:modified>
</cp:coreProperties>
</file>